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444D35" w14:textId="26951EE8" w:rsidR="00B04339" w:rsidRPr="00BC6EDB" w:rsidRDefault="00B322AB" w:rsidP="00B04339">
      <w:pPr>
        <w:pStyle w:val="Title"/>
        <w:rPr>
          <w:rFonts w:ascii="Calibri" w:hAnsi="Calibri" w:cs="Calibri"/>
          <w:lang w:val="es-AR"/>
        </w:rPr>
      </w:pPr>
      <w:r w:rsidRPr="00BC6EDB">
        <w:rPr>
          <w:rFonts w:ascii="Calibri" w:hAnsi="Calibri" w:cs="Calibri"/>
          <w:lang w:val="es-AR"/>
        </w:rPr>
        <w:t xml:space="preserve">Solicitud </w:t>
      </w:r>
      <w:r w:rsidR="00BC6EDB" w:rsidRPr="00BC6EDB">
        <w:rPr>
          <w:rFonts w:ascii="Calibri" w:hAnsi="Calibri" w:cs="Calibri"/>
          <w:lang w:val="es-AR"/>
        </w:rPr>
        <w:t xml:space="preserve">para Renovar </w:t>
      </w:r>
      <w:r w:rsidRPr="00BC6EDB">
        <w:rPr>
          <w:rFonts w:ascii="Calibri" w:hAnsi="Calibri" w:cs="Calibri"/>
          <w:lang w:val="es-AR"/>
        </w:rPr>
        <w:t>la Beca</w:t>
      </w:r>
    </w:p>
    <w:p w14:paraId="6952ABF7" w14:textId="24C6A735" w:rsidR="00B04339" w:rsidRPr="00BC6EDB" w:rsidRDefault="00B322AB" w:rsidP="00B04339">
      <w:pPr>
        <w:rPr>
          <w:rFonts w:ascii="Calibri" w:hAnsi="Calibri" w:cs="Calibri"/>
          <w:lang w:val="es-AR"/>
        </w:rPr>
      </w:pPr>
      <w:r w:rsidRPr="00BC6EDB">
        <w:rPr>
          <w:rFonts w:ascii="Calibri" w:hAnsi="Calibri" w:cs="Calibri"/>
          <w:lang w:val="es-AR"/>
        </w:rPr>
        <w:t xml:space="preserve">Nota: El formulario de renovación solo debe usarse para las personas que continúan recibiendo la beca de </w:t>
      </w:r>
      <w:r w:rsidRPr="00BC6EDB">
        <w:rPr>
          <w:rFonts w:ascii="Calibri" w:hAnsi="Calibri" w:cs="Calibri"/>
          <w:i/>
          <w:lang w:val="es-AR"/>
        </w:rPr>
        <w:t xml:space="preserve">T.E.A.C.H. Early </w:t>
      </w:r>
      <w:proofErr w:type="spellStart"/>
      <w:r w:rsidRPr="00BC6EDB">
        <w:rPr>
          <w:rFonts w:ascii="Calibri" w:hAnsi="Calibri" w:cs="Calibri"/>
          <w:i/>
          <w:lang w:val="es-AR"/>
        </w:rPr>
        <w:t>Childhood</w:t>
      </w:r>
      <w:proofErr w:type="spellEnd"/>
      <w:r w:rsidRPr="00BC6EDB">
        <w:rPr>
          <w:rFonts w:ascii="Calibri" w:hAnsi="Calibri" w:cs="Calibri"/>
          <w:i/>
          <w:lang w:val="es-AR"/>
        </w:rPr>
        <w:t>® COLORADO.</w:t>
      </w:r>
      <w:r w:rsidRPr="00BC6EDB">
        <w:rPr>
          <w:rFonts w:ascii="Calibri" w:hAnsi="Calibri" w:cs="Calibri"/>
          <w:lang w:val="es-AR"/>
        </w:rPr>
        <w:t xml:space="preserve"> Las solicitudes de los empleados del centro deben ir acompañadas de un Acuerdo de Participación del Centro.</w:t>
      </w:r>
    </w:p>
    <w:p w14:paraId="1CF41CBD" w14:textId="77777777" w:rsidR="00B04339" w:rsidRPr="00BC6EDB" w:rsidRDefault="00B04339" w:rsidP="00B04339">
      <w:pPr>
        <w:rPr>
          <w:rFonts w:ascii="Calibri" w:hAnsi="Calibri" w:cs="Calibri"/>
          <w:lang w:val="es-AR"/>
        </w:rPr>
      </w:pPr>
    </w:p>
    <w:p w14:paraId="239C0809" w14:textId="3BD6C4AD" w:rsidR="00B04339" w:rsidRPr="00BC6EDB" w:rsidRDefault="00743D19" w:rsidP="00B04339">
      <w:pPr>
        <w:pStyle w:val="BodyText"/>
        <w:rPr>
          <w:rFonts w:ascii="Calibri" w:hAnsi="Calibri" w:cs="Calibri"/>
          <w:b/>
          <w:color w:val="00205B" w:themeColor="background1"/>
          <w:lang w:val="es-AR"/>
        </w:rPr>
      </w:pPr>
      <w:r w:rsidRPr="00BC6EDB">
        <w:rPr>
          <w:rFonts w:ascii="Calibri" w:hAnsi="Calibri" w:cs="Calibri"/>
          <w:b/>
          <w:color w:val="00205B" w:themeColor="background1"/>
          <w:lang w:val="es-AR"/>
        </w:rPr>
        <w:t>Información</w:t>
      </w:r>
      <w:r w:rsidR="00B322AB" w:rsidRPr="00BC6EDB">
        <w:rPr>
          <w:rFonts w:ascii="Calibri" w:hAnsi="Calibri" w:cs="Calibri"/>
          <w:b/>
          <w:color w:val="00205B" w:themeColor="background1"/>
          <w:lang w:val="es-AR"/>
        </w:rPr>
        <w:t xml:space="preserve"> Personal </w:t>
      </w:r>
    </w:p>
    <w:p w14:paraId="6D86359C" w14:textId="22535F7C" w:rsidR="00FD687E" w:rsidRPr="00BC6EDB" w:rsidRDefault="00FD687E" w:rsidP="00FD687E">
      <w:pPr>
        <w:pStyle w:val="BodyText"/>
        <w:rPr>
          <w:rFonts w:ascii="Calibri" w:hAnsi="Calibri" w:cs="Calibri"/>
          <w:lang w:val="es-AR"/>
        </w:rPr>
      </w:pPr>
      <w:r w:rsidRPr="00BC6EDB">
        <w:rPr>
          <w:rFonts w:ascii="Calibri" w:hAnsi="Calibri" w:cs="Calibri"/>
          <w:lang w:val="es-AR"/>
        </w:rPr>
        <w:t>Fecha: _______________________ Número de Seguro Social: __________________________</w:t>
      </w:r>
    </w:p>
    <w:p w14:paraId="50C395CF" w14:textId="77777777" w:rsidR="00FD687E" w:rsidRPr="00BC6EDB" w:rsidRDefault="00FD687E" w:rsidP="00FD687E">
      <w:pPr>
        <w:pStyle w:val="BodyText"/>
        <w:rPr>
          <w:rFonts w:ascii="Calibri" w:hAnsi="Calibri" w:cs="Calibri"/>
          <w:lang w:val="es-AR"/>
        </w:rPr>
      </w:pPr>
      <w:r w:rsidRPr="00BC6EDB">
        <w:rPr>
          <w:rFonts w:ascii="Calibri" w:hAnsi="Calibri" w:cs="Calibri"/>
          <w:lang w:val="es-AR"/>
        </w:rPr>
        <w:t>Nombre: __________________________________________________________________________</w:t>
      </w:r>
    </w:p>
    <w:p w14:paraId="7A571504" w14:textId="3A507B95" w:rsidR="00FD687E" w:rsidRPr="00BC6EDB" w:rsidRDefault="00FD687E" w:rsidP="00FD687E">
      <w:pPr>
        <w:pStyle w:val="BodyText"/>
        <w:rPr>
          <w:rFonts w:ascii="Calibri" w:hAnsi="Calibri" w:cs="Calibri"/>
          <w:lang w:val="es-AR"/>
        </w:rPr>
      </w:pPr>
      <w:r w:rsidRPr="00BC6EDB">
        <w:rPr>
          <w:rFonts w:ascii="Calibri" w:hAnsi="Calibri" w:cs="Calibri"/>
          <w:lang w:val="es-AR"/>
        </w:rPr>
        <w:t>Dirección: ______________________________________</w:t>
      </w:r>
      <w:r w:rsidR="00743D19" w:rsidRPr="00BC6EDB">
        <w:rPr>
          <w:rFonts w:ascii="Calibri" w:hAnsi="Calibri" w:cs="Calibri"/>
          <w:lang w:val="es-AR"/>
        </w:rPr>
        <w:t>_____________________________</w:t>
      </w:r>
      <w:r w:rsidRPr="00BC6EDB">
        <w:rPr>
          <w:rFonts w:ascii="Calibri" w:hAnsi="Calibri" w:cs="Calibri"/>
          <w:lang w:val="es-AR"/>
        </w:rPr>
        <w:t>_____</w:t>
      </w:r>
    </w:p>
    <w:p w14:paraId="79CE2D17" w14:textId="4DAFB805" w:rsidR="00FD687E" w:rsidRPr="00BC6EDB" w:rsidRDefault="00FD687E" w:rsidP="00FD687E">
      <w:pPr>
        <w:pStyle w:val="BodyText"/>
        <w:rPr>
          <w:rFonts w:ascii="Calibri" w:hAnsi="Calibri" w:cs="Calibri"/>
          <w:lang w:val="es-AR"/>
        </w:rPr>
      </w:pPr>
      <w:r w:rsidRPr="00BC6EDB">
        <w:rPr>
          <w:rFonts w:ascii="Calibri" w:hAnsi="Calibri" w:cs="Calibri"/>
          <w:lang w:val="es-AR"/>
        </w:rPr>
        <w:t>Ciudad: __________________________________ Código Postal: ____________ Condado: __________________</w:t>
      </w:r>
    </w:p>
    <w:p w14:paraId="75A4C842" w14:textId="7AB69163" w:rsidR="00FD687E" w:rsidRPr="00BC6EDB" w:rsidRDefault="00FD687E" w:rsidP="00FD687E">
      <w:pPr>
        <w:pStyle w:val="BodyText"/>
        <w:rPr>
          <w:rFonts w:ascii="Calibri" w:hAnsi="Calibri" w:cs="Calibri"/>
          <w:lang w:val="es-AR"/>
        </w:rPr>
      </w:pPr>
      <w:r w:rsidRPr="00BC6EDB">
        <w:rPr>
          <w:rFonts w:ascii="Calibri" w:hAnsi="Calibri" w:cs="Calibri"/>
          <w:lang w:val="es-AR"/>
        </w:rPr>
        <w:t>Teléfono: (Casa) _________________________________ (Trabajo) __________________________________</w:t>
      </w:r>
    </w:p>
    <w:p w14:paraId="4DA38463" w14:textId="40B81099" w:rsidR="00FD687E" w:rsidRPr="00BC6EDB" w:rsidRDefault="00BC6EDB" w:rsidP="00FD687E">
      <w:pPr>
        <w:pStyle w:val="BodyText"/>
        <w:rPr>
          <w:rFonts w:ascii="Calibri" w:hAnsi="Calibri" w:cs="Calibri"/>
          <w:lang w:val="es-AR"/>
        </w:rPr>
      </w:pPr>
      <w:r>
        <w:rPr>
          <w:rFonts w:ascii="Calibri" w:hAnsi="Calibri" w:cs="Calibri"/>
          <w:lang w:val="es-AR"/>
        </w:rPr>
        <w:t>Correo E</w:t>
      </w:r>
      <w:r w:rsidR="00FD687E" w:rsidRPr="00BC6EDB">
        <w:rPr>
          <w:rFonts w:ascii="Calibri" w:hAnsi="Calibri" w:cs="Calibri"/>
          <w:lang w:val="es-AR"/>
        </w:rPr>
        <w:t>lectrónico: ________________________________________________________________</w:t>
      </w:r>
    </w:p>
    <w:p w14:paraId="30798C94" w14:textId="6DB31E08" w:rsidR="00FD687E" w:rsidRPr="00BC6EDB" w:rsidRDefault="00FD687E" w:rsidP="00FD687E">
      <w:pPr>
        <w:pStyle w:val="BodyText"/>
        <w:rPr>
          <w:rFonts w:ascii="Calibri" w:hAnsi="Calibri" w:cs="Calibri"/>
          <w:lang w:val="es-AR"/>
        </w:rPr>
      </w:pPr>
      <w:r w:rsidRPr="00BC6EDB">
        <w:rPr>
          <w:rFonts w:ascii="Calibri" w:hAnsi="Calibri" w:cs="Calibri"/>
          <w:lang w:val="es-AR"/>
        </w:rPr>
        <w:t>Identificación del Estudiante: _________________________ Nombre de la Universidad: ____________________</w:t>
      </w:r>
    </w:p>
    <w:p w14:paraId="790CC2CC" w14:textId="77777777" w:rsidR="00B04339" w:rsidRPr="00BC6EDB" w:rsidRDefault="00B04339" w:rsidP="00B04339">
      <w:pPr>
        <w:pStyle w:val="BodyText"/>
        <w:rPr>
          <w:rFonts w:ascii="Calibri" w:hAnsi="Calibri" w:cs="Calibri"/>
          <w:b/>
          <w:lang w:val="es-AR"/>
        </w:rPr>
      </w:pPr>
    </w:p>
    <w:p w14:paraId="2669C44A" w14:textId="5FB1EA08" w:rsidR="00B04339" w:rsidRPr="00BC6EDB" w:rsidRDefault="00FD687E" w:rsidP="00B04339">
      <w:pPr>
        <w:pStyle w:val="BodyText"/>
        <w:rPr>
          <w:rFonts w:ascii="Calibri" w:hAnsi="Calibri" w:cs="Calibri"/>
          <w:color w:val="00205B" w:themeColor="background1"/>
          <w:lang w:val="es-AR"/>
        </w:rPr>
      </w:pPr>
      <w:r w:rsidRPr="00BC6EDB">
        <w:rPr>
          <w:rFonts w:ascii="Calibri" w:hAnsi="Calibri" w:cs="Calibri"/>
          <w:b/>
          <w:color w:val="00205B" w:themeColor="background1"/>
          <w:lang w:val="es-AR"/>
        </w:rPr>
        <w:t>Empleo</w:t>
      </w:r>
    </w:p>
    <w:p w14:paraId="429C1FED" w14:textId="45C2B0FA" w:rsidR="00B04339" w:rsidRPr="00BC6EDB" w:rsidRDefault="00FD687E" w:rsidP="00B04339">
      <w:pPr>
        <w:pStyle w:val="BodyText"/>
        <w:rPr>
          <w:rFonts w:ascii="Calibri" w:hAnsi="Calibri" w:cs="Calibri"/>
          <w:lang w:val="es-AR"/>
        </w:rPr>
      </w:pPr>
      <w:r w:rsidRPr="00BC6EDB">
        <w:rPr>
          <w:rFonts w:ascii="Calibri" w:hAnsi="Calibri" w:cs="Calibri"/>
          <w:lang w:val="es-AR"/>
        </w:rPr>
        <w:t>Centro de Empleo</w:t>
      </w:r>
      <w:r w:rsidR="00B04339" w:rsidRPr="00BC6EDB">
        <w:rPr>
          <w:rFonts w:ascii="Calibri" w:hAnsi="Calibri" w:cs="Calibri"/>
          <w:lang w:val="es-AR"/>
        </w:rPr>
        <w:t>: _______________________________________</w:t>
      </w:r>
      <w:r w:rsidR="00BC6EDB" w:rsidRPr="00BC6EDB">
        <w:rPr>
          <w:rFonts w:ascii="Calibri" w:hAnsi="Calibri" w:cs="Calibri"/>
          <w:lang w:val="es-AR"/>
        </w:rPr>
        <w:t xml:space="preserve"> Nú</w:t>
      </w:r>
      <w:r w:rsidRPr="00BC6EDB">
        <w:rPr>
          <w:rFonts w:ascii="Calibri" w:hAnsi="Calibri" w:cs="Calibri"/>
          <w:lang w:val="es-AR"/>
        </w:rPr>
        <w:t>mero de Licencia</w:t>
      </w:r>
      <w:r w:rsidR="00B04339" w:rsidRPr="00BC6EDB">
        <w:rPr>
          <w:rFonts w:ascii="Calibri" w:hAnsi="Calibri" w:cs="Calibri"/>
          <w:lang w:val="es-AR"/>
        </w:rPr>
        <w:t>: ____________</w:t>
      </w:r>
    </w:p>
    <w:p w14:paraId="7A81A727" w14:textId="2C4A0DC5" w:rsidR="00B04339" w:rsidRPr="00BC6EDB" w:rsidRDefault="00FD687E" w:rsidP="00B04339">
      <w:pPr>
        <w:pStyle w:val="BodyText"/>
        <w:rPr>
          <w:rFonts w:ascii="Calibri" w:hAnsi="Calibri" w:cs="Calibri"/>
          <w:lang w:val="es-AR"/>
        </w:rPr>
      </w:pPr>
      <w:r w:rsidRPr="00BC6EDB">
        <w:rPr>
          <w:rFonts w:ascii="Calibri" w:hAnsi="Calibri" w:cs="Calibri"/>
          <w:lang w:val="es-AR"/>
        </w:rPr>
        <w:t>Título del Trabajo (marque uno):</w:t>
      </w:r>
      <w:r w:rsidR="00B04339" w:rsidRPr="00BC6EDB">
        <w:rPr>
          <w:rFonts w:ascii="Calibri" w:hAnsi="Calibri" w:cs="Calibri"/>
          <w:lang w:val="es-AR"/>
        </w:rPr>
        <w:tab/>
      </w:r>
    </w:p>
    <w:p w14:paraId="5AF67E20" w14:textId="500E1528" w:rsidR="00B04339" w:rsidRPr="00BC6EDB" w:rsidRDefault="007276DE" w:rsidP="00B04339">
      <w:pPr>
        <w:pStyle w:val="BodyText"/>
        <w:rPr>
          <w:rFonts w:ascii="Calibri" w:hAnsi="Calibri" w:cs="Calibri"/>
          <w:lang w:val="es-AR"/>
        </w:rPr>
      </w:pPr>
      <w:sdt>
        <w:sdtPr>
          <w:rPr>
            <w:rFonts w:ascii="Calibri" w:hAnsi="Calibri" w:cs="Calibri"/>
            <w:lang w:val="es-AR"/>
          </w:rPr>
          <w:id w:val="755408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339" w:rsidRPr="00BC6EDB">
            <w:rPr>
              <w:rFonts w:ascii="Segoe UI Symbol" w:eastAsia="MS Gothic" w:hAnsi="Segoe UI Symbol" w:cs="Segoe UI Symbol"/>
              <w:lang w:val="es-AR"/>
            </w:rPr>
            <w:t>☐</w:t>
          </w:r>
        </w:sdtContent>
      </w:sdt>
      <w:r w:rsidR="00FD687E" w:rsidRPr="00BC6EDB">
        <w:rPr>
          <w:rFonts w:ascii="Calibri" w:hAnsi="Calibri" w:cs="Calibri"/>
          <w:lang w:val="es-AR"/>
        </w:rPr>
        <w:t xml:space="preserve"> Maestro/a</w:t>
      </w:r>
      <w:r w:rsidR="00B04339" w:rsidRPr="00BC6EDB">
        <w:rPr>
          <w:rFonts w:ascii="Calibri" w:hAnsi="Calibri" w:cs="Calibri"/>
          <w:lang w:val="es-AR"/>
        </w:rPr>
        <w:tab/>
      </w:r>
      <w:r w:rsidR="00B04339" w:rsidRPr="00BC6EDB">
        <w:rPr>
          <w:rFonts w:ascii="Calibri" w:hAnsi="Calibri" w:cs="Calibri"/>
          <w:lang w:val="es-AR"/>
        </w:rPr>
        <w:tab/>
      </w:r>
      <w:r w:rsidR="00B04339" w:rsidRPr="00BC6EDB">
        <w:rPr>
          <w:rFonts w:ascii="Calibri" w:hAnsi="Calibri" w:cs="Calibri"/>
          <w:lang w:val="es-AR"/>
        </w:rPr>
        <w:tab/>
      </w:r>
      <w:r w:rsidR="00B04339" w:rsidRPr="00BC6EDB">
        <w:rPr>
          <w:rFonts w:ascii="Calibri" w:hAnsi="Calibri" w:cs="Calibri"/>
          <w:lang w:val="es-AR"/>
        </w:rPr>
        <w:tab/>
      </w:r>
      <w:sdt>
        <w:sdtPr>
          <w:rPr>
            <w:rFonts w:ascii="Calibri" w:hAnsi="Calibri" w:cs="Calibri"/>
            <w:lang w:val="es-AR"/>
          </w:rPr>
          <w:id w:val="-1887869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687E" w:rsidRPr="00BC6EDB">
            <w:rPr>
              <w:rFonts w:ascii="MS Gothic" w:eastAsia="MS Gothic" w:hAnsi="MS Gothic" w:cs="Calibri"/>
              <w:lang w:val="es-AR"/>
            </w:rPr>
            <w:t>☐</w:t>
          </w:r>
        </w:sdtContent>
      </w:sdt>
      <w:r w:rsidR="008A6760" w:rsidRPr="00BC6EDB">
        <w:rPr>
          <w:rFonts w:ascii="Calibri" w:hAnsi="Calibri" w:cs="Calibri"/>
          <w:lang w:val="es-AR"/>
        </w:rPr>
        <w:t xml:space="preserve"> Asistente del Maestro/a</w:t>
      </w:r>
      <w:r w:rsidR="008A6760" w:rsidRPr="00BC6EDB">
        <w:rPr>
          <w:rFonts w:ascii="Calibri" w:hAnsi="Calibri" w:cs="Calibri"/>
          <w:lang w:val="es-AR"/>
        </w:rPr>
        <w:tab/>
      </w:r>
      <w:r w:rsidR="00B04339" w:rsidRPr="00BC6EDB">
        <w:rPr>
          <w:rFonts w:ascii="Calibri" w:hAnsi="Calibri" w:cs="Calibri"/>
          <w:lang w:val="es-AR"/>
        </w:rPr>
        <w:tab/>
      </w:r>
      <w:sdt>
        <w:sdtPr>
          <w:rPr>
            <w:rFonts w:ascii="Calibri" w:hAnsi="Calibri" w:cs="Calibri"/>
            <w:lang w:val="es-AR"/>
          </w:rPr>
          <w:id w:val="155198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339" w:rsidRPr="00BC6EDB">
            <w:rPr>
              <w:rFonts w:ascii="Segoe UI Symbol" w:eastAsia="MS Gothic" w:hAnsi="Segoe UI Symbol" w:cs="Segoe UI Symbol"/>
              <w:lang w:val="es-AR"/>
            </w:rPr>
            <w:t>☐</w:t>
          </w:r>
        </w:sdtContent>
      </w:sdt>
      <w:r w:rsidR="008A6760" w:rsidRPr="00BC6EDB">
        <w:rPr>
          <w:rFonts w:ascii="Calibri" w:hAnsi="Calibri" w:cs="Calibri"/>
          <w:lang w:val="es-AR"/>
        </w:rPr>
        <w:t xml:space="preserve"> Ayudante del Maestro/a</w:t>
      </w:r>
    </w:p>
    <w:p w14:paraId="3D516E50" w14:textId="29C97538" w:rsidR="00B04339" w:rsidRPr="00BC6EDB" w:rsidRDefault="007276DE" w:rsidP="00B04339">
      <w:pPr>
        <w:pStyle w:val="BodyText"/>
        <w:rPr>
          <w:rFonts w:ascii="Calibri" w:hAnsi="Calibri" w:cs="Calibri"/>
          <w:lang w:val="es-AR"/>
        </w:rPr>
      </w:pPr>
      <w:sdt>
        <w:sdtPr>
          <w:rPr>
            <w:rFonts w:ascii="Calibri" w:hAnsi="Calibri" w:cs="Calibri"/>
            <w:lang w:val="es-AR"/>
          </w:rPr>
          <w:id w:val="-13541010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339" w:rsidRPr="00BC6EDB">
            <w:rPr>
              <w:rFonts w:ascii="Segoe UI Symbol" w:eastAsia="MS Gothic" w:hAnsi="Segoe UI Symbol" w:cs="Segoe UI Symbol"/>
              <w:lang w:val="es-AR"/>
            </w:rPr>
            <w:t>☐</w:t>
          </w:r>
        </w:sdtContent>
      </w:sdt>
      <w:r w:rsidR="00FD687E" w:rsidRPr="00BC6EDB">
        <w:rPr>
          <w:rFonts w:ascii="Calibri" w:hAnsi="Calibri" w:cs="Calibri"/>
          <w:lang w:val="es-AR"/>
        </w:rPr>
        <w:t xml:space="preserve"> Maestro/a</w:t>
      </w:r>
      <w:r w:rsidR="00B04339" w:rsidRPr="00BC6EDB">
        <w:rPr>
          <w:rFonts w:ascii="Calibri" w:hAnsi="Calibri" w:cs="Calibri"/>
          <w:lang w:val="es-AR"/>
        </w:rPr>
        <w:t>/Director</w:t>
      </w:r>
      <w:r w:rsidR="00FD687E" w:rsidRPr="00BC6EDB">
        <w:rPr>
          <w:rFonts w:ascii="Calibri" w:hAnsi="Calibri" w:cs="Calibri"/>
          <w:lang w:val="es-AR"/>
        </w:rPr>
        <w:t>/a</w:t>
      </w:r>
      <w:r w:rsidR="008A6760" w:rsidRPr="00BC6EDB">
        <w:rPr>
          <w:rFonts w:ascii="Calibri" w:hAnsi="Calibri" w:cs="Calibri"/>
          <w:lang w:val="es-AR"/>
        </w:rPr>
        <w:tab/>
      </w:r>
      <w:r w:rsidR="00B04339" w:rsidRPr="00BC6EDB">
        <w:rPr>
          <w:rFonts w:ascii="Calibri" w:hAnsi="Calibri" w:cs="Calibri"/>
          <w:lang w:val="es-AR"/>
        </w:rPr>
        <w:tab/>
      </w:r>
      <w:sdt>
        <w:sdtPr>
          <w:rPr>
            <w:rFonts w:ascii="Calibri" w:hAnsi="Calibri" w:cs="Calibri"/>
            <w:lang w:val="es-AR"/>
          </w:rPr>
          <w:id w:val="11635979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339" w:rsidRPr="00BC6EDB">
            <w:rPr>
              <w:rFonts w:ascii="Segoe UI Symbol" w:eastAsia="MS Gothic" w:hAnsi="Segoe UI Symbol" w:cs="Segoe UI Symbol"/>
              <w:lang w:val="es-AR"/>
            </w:rPr>
            <w:t>☐</w:t>
          </w:r>
        </w:sdtContent>
      </w:sdt>
      <w:r w:rsidR="008A6760" w:rsidRPr="00BC6EDB">
        <w:rPr>
          <w:rFonts w:ascii="Calibri" w:hAnsi="Calibri" w:cs="Calibri"/>
          <w:lang w:val="es-AR"/>
        </w:rPr>
        <w:t xml:space="preserve"> Asistente del Director/a</w:t>
      </w:r>
      <w:r w:rsidR="008A6760" w:rsidRPr="00BC6EDB">
        <w:rPr>
          <w:rFonts w:ascii="Calibri" w:hAnsi="Calibri" w:cs="Calibri"/>
          <w:lang w:val="es-AR"/>
        </w:rPr>
        <w:tab/>
      </w:r>
      <w:r w:rsidR="00B04339" w:rsidRPr="00BC6EDB">
        <w:rPr>
          <w:rFonts w:ascii="Calibri" w:hAnsi="Calibri" w:cs="Calibri"/>
          <w:lang w:val="es-AR"/>
        </w:rPr>
        <w:tab/>
      </w:r>
      <w:sdt>
        <w:sdtPr>
          <w:rPr>
            <w:rFonts w:ascii="Calibri" w:hAnsi="Calibri" w:cs="Calibri"/>
            <w:lang w:val="es-AR"/>
          </w:rPr>
          <w:id w:val="946832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339" w:rsidRPr="00BC6EDB">
            <w:rPr>
              <w:rFonts w:ascii="Segoe UI Symbol" w:eastAsia="MS Gothic" w:hAnsi="Segoe UI Symbol" w:cs="Segoe UI Symbol"/>
              <w:lang w:val="es-AR"/>
            </w:rPr>
            <w:t>☐</w:t>
          </w:r>
        </w:sdtContent>
      </w:sdt>
      <w:r w:rsidR="00B04339" w:rsidRPr="00BC6EDB">
        <w:rPr>
          <w:rFonts w:ascii="Calibri" w:hAnsi="Calibri" w:cs="Calibri"/>
          <w:lang w:val="es-AR"/>
        </w:rPr>
        <w:t xml:space="preserve"> Director</w:t>
      </w:r>
      <w:r w:rsidR="008A6760" w:rsidRPr="00BC6EDB">
        <w:rPr>
          <w:rFonts w:ascii="Calibri" w:hAnsi="Calibri" w:cs="Calibri"/>
          <w:lang w:val="es-AR"/>
        </w:rPr>
        <w:t>/a</w:t>
      </w:r>
    </w:p>
    <w:p w14:paraId="7801C0FC" w14:textId="3E1FF76E" w:rsidR="00B04339" w:rsidRPr="00BC6EDB" w:rsidRDefault="007276DE" w:rsidP="00B04339">
      <w:pPr>
        <w:pStyle w:val="BodyText"/>
        <w:rPr>
          <w:rFonts w:ascii="Calibri" w:hAnsi="Calibri" w:cs="Calibri"/>
          <w:lang w:val="es-AR"/>
        </w:rPr>
      </w:pPr>
      <w:sdt>
        <w:sdtPr>
          <w:rPr>
            <w:rFonts w:ascii="Calibri" w:hAnsi="Calibri" w:cs="Calibri"/>
            <w:lang w:val="es-AR"/>
          </w:rPr>
          <w:id w:val="-19196274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339" w:rsidRPr="00BC6EDB">
            <w:rPr>
              <w:rFonts w:ascii="Segoe UI Symbol" w:eastAsia="MS Gothic" w:hAnsi="Segoe UI Symbol" w:cs="Segoe UI Symbol"/>
              <w:lang w:val="es-AR"/>
            </w:rPr>
            <w:t>☐</w:t>
          </w:r>
        </w:sdtContent>
      </w:sdt>
      <w:r w:rsidR="00FD687E" w:rsidRPr="00BC6EDB">
        <w:rPr>
          <w:rFonts w:ascii="Calibri" w:hAnsi="Calibri" w:cs="Calibri"/>
          <w:lang w:val="es-AR"/>
        </w:rPr>
        <w:t xml:space="preserve"> Dueño/a</w:t>
      </w:r>
      <w:r w:rsidR="00B04339" w:rsidRPr="00BC6EDB">
        <w:rPr>
          <w:rFonts w:ascii="Calibri" w:hAnsi="Calibri" w:cs="Calibri"/>
          <w:lang w:val="es-AR"/>
        </w:rPr>
        <w:t>/</w:t>
      </w:r>
      <w:r w:rsidR="00FD687E" w:rsidRPr="00BC6EDB">
        <w:rPr>
          <w:lang w:val="es-AR"/>
        </w:rPr>
        <w:t xml:space="preserve"> </w:t>
      </w:r>
      <w:r w:rsidR="00FD687E" w:rsidRPr="00BC6EDB">
        <w:rPr>
          <w:rFonts w:ascii="Calibri" w:hAnsi="Calibri" w:cs="Calibri"/>
          <w:lang w:val="es-AR"/>
        </w:rPr>
        <w:t>Maestro/a</w:t>
      </w:r>
      <w:r w:rsidR="00FD687E" w:rsidRPr="00BC6EDB">
        <w:rPr>
          <w:rFonts w:ascii="Calibri" w:hAnsi="Calibri" w:cs="Calibri"/>
          <w:lang w:val="es-AR"/>
        </w:rPr>
        <w:tab/>
      </w:r>
      <w:r w:rsidR="00B04339" w:rsidRPr="00BC6EDB">
        <w:rPr>
          <w:rFonts w:ascii="Calibri" w:hAnsi="Calibri" w:cs="Calibri"/>
          <w:lang w:val="es-AR"/>
        </w:rPr>
        <w:tab/>
      </w:r>
      <w:r w:rsidR="00B04339" w:rsidRPr="00BC6EDB">
        <w:rPr>
          <w:rFonts w:ascii="Calibri" w:hAnsi="Calibri" w:cs="Calibri"/>
          <w:lang w:val="es-AR"/>
        </w:rPr>
        <w:tab/>
      </w:r>
      <w:sdt>
        <w:sdtPr>
          <w:rPr>
            <w:rFonts w:ascii="Calibri" w:hAnsi="Calibri" w:cs="Calibri"/>
            <w:lang w:val="es-AR"/>
          </w:rPr>
          <w:id w:val="19997601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339" w:rsidRPr="00BC6EDB">
            <w:rPr>
              <w:rFonts w:ascii="Segoe UI Symbol" w:eastAsia="MS Gothic" w:hAnsi="Segoe UI Symbol" w:cs="Segoe UI Symbol"/>
              <w:lang w:val="es-AR"/>
            </w:rPr>
            <w:t>☐</w:t>
          </w:r>
        </w:sdtContent>
      </w:sdt>
      <w:r w:rsidR="008A6760" w:rsidRPr="00BC6EDB">
        <w:rPr>
          <w:rFonts w:ascii="Calibri" w:hAnsi="Calibri" w:cs="Calibri"/>
          <w:lang w:val="es-AR"/>
        </w:rPr>
        <w:t xml:space="preserve"> </w:t>
      </w:r>
      <w:r w:rsidR="00743D19" w:rsidRPr="00BC6EDB">
        <w:rPr>
          <w:rFonts w:ascii="Calibri" w:hAnsi="Calibri" w:cs="Calibri"/>
          <w:lang w:val="es-AR"/>
        </w:rPr>
        <w:t>Dueño</w:t>
      </w:r>
      <w:r w:rsidR="00B04339" w:rsidRPr="00BC6EDB">
        <w:rPr>
          <w:rFonts w:ascii="Calibri" w:hAnsi="Calibri" w:cs="Calibri"/>
          <w:lang w:val="es-AR"/>
        </w:rPr>
        <w:t>/Director</w:t>
      </w:r>
      <w:r w:rsidR="008A6760" w:rsidRPr="00BC6EDB">
        <w:rPr>
          <w:rFonts w:ascii="Calibri" w:hAnsi="Calibri" w:cs="Calibri"/>
          <w:lang w:val="es-AR"/>
        </w:rPr>
        <w:t>/a</w:t>
      </w:r>
    </w:p>
    <w:p w14:paraId="76558026" w14:textId="68267C7F" w:rsidR="00B04339" w:rsidRPr="00BC6EDB" w:rsidRDefault="007276DE" w:rsidP="00B04339">
      <w:pPr>
        <w:pStyle w:val="BodyText"/>
        <w:rPr>
          <w:rFonts w:ascii="Calibri" w:hAnsi="Calibri" w:cs="Calibri"/>
          <w:lang w:val="es-AR"/>
        </w:rPr>
      </w:pPr>
      <w:sdt>
        <w:sdtPr>
          <w:rPr>
            <w:rFonts w:ascii="Calibri" w:hAnsi="Calibri" w:cs="Calibri"/>
            <w:lang w:val="es-AR"/>
          </w:rPr>
          <w:id w:val="16145575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339" w:rsidRPr="00BC6EDB">
            <w:rPr>
              <w:rFonts w:ascii="Segoe UI Symbol" w:eastAsia="MS Gothic" w:hAnsi="Segoe UI Symbol" w:cs="Segoe UI Symbol"/>
              <w:lang w:val="es-AR"/>
            </w:rPr>
            <w:t>☐</w:t>
          </w:r>
        </w:sdtContent>
      </w:sdt>
      <w:r w:rsidR="00FD687E" w:rsidRPr="00BC6EDB">
        <w:rPr>
          <w:rFonts w:ascii="Calibri" w:hAnsi="Calibri" w:cs="Calibri"/>
          <w:lang w:val="es-AR"/>
        </w:rPr>
        <w:t xml:space="preserve"> Proveedor</w:t>
      </w:r>
      <w:r w:rsidR="00BC6EDB">
        <w:rPr>
          <w:rFonts w:ascii="Calibri" w:hAnsi="Calibri" w:cs="Calibri"/>
          <w:lang w:val="es-AR"/>
        </w:rPr>
        <w:t>/a</w:t>
      </w:r>
      <w:r w:rsidR="00FD687E" w:rsidRPr="00BC6EDB">
        <w:rPr>
          <w:rFonts w:ascii="Calibri" w:hAnsi="Calibri" w:cs="Calibri"/>
          <w:lang w:val="es-AR"/>
        </w:rPr>
        <w:t xml:space="preserve"> de Cuidado Infantil</w:t>
      </w:r>
      <w:r w:rsidR="00B04339" w:rsidRPr="00BC6EDB">
        <w:rPr>
          <w:rFonts w:ascii="Calibri" w:hAnsi="Calibri" w:cs="Calibri"/>
          <w:lang w:val="es-AR"/>
        </w:rPr>
        <w:tab/>
      </w:r>
      <w:sdt>
        <w:sdtPr>
          <w:rPr>
            <w:rFonts w:ascii="Calibri" w:hAnsi="Calibri" w:cs="Calibri"/>
            <w:lang w:val="es-AR"/>
          </w:rPr>
          <w:id w:val="-16710920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339" w:rsidRPr="00BC6EDB">
            <w:rPr>
              <w:rFonts w:ascii="Segoe UI Symbol" w:eastAsia="MS Gothic" w:hAnsi="Segoe UI Symbol" w:cs="Segoe UI Symbol"/>
              <w:lang w:val="es-AR"/>
            </w:rPr>
            <w:t>☐</w:t>
          </w:r>
        </w:sdtContent>
      </w:sdt>
      <w:r w:rsidR="008A6760" w:rsidRPr="00BC6EDB">
        <w:rPr>
          <w:rFonts w:ascii="Calibri" w:hAnsi="Calibri" w:cs="Calibri"/>
          <w:lang w:val="es-AR"/>
        </w:rPr>
        <w:t xml:space="preserve"> Otro</w:t>
      </w:r>
      <w:r w:rsidR="00B04339" w:rsidRPr="00BC6EDB">
        <w:rPr>
          <w:rFonts w:ascii="Calibri" w:hAnsi="Calibri" w:cs="Calibri"/>
          <w:lang w:val="es-AR"/>
        </w:rPr>
        <w:t xml:space="preserve"> _________________________</w:t>
      </w:r>
    </w:p>
    <w:p w14:paraId="492234B4" w14:textId="77777777" w:rsidR="00B04339" w:rsidRPr="00BC6EDB" w:rsidRDefault="00B04339" w:rsidP="00B04339">
      <w:pPr>
        <w:pStyle w:val="BodyText"/>
        <w:rPr>
          <w:rFonts w:ascii="Calibri" w:hAnsi="Calibri" w:cs="Calibri"/>
          <w:lang w:val="es-AR"/>
        </w:rPr>
      </w:pPr>
    </w:p>
    <w:p w14:paraId="4B673661" w14:textId="29949030" w:rsidR="00F84F58" w:rsidRPr="00BC6EDB" w:rsidRDefault="00F84F58" w:rsidP="00F84F58">
      <w:pPr>
        <w:pStyle w:val="BodyText"/>
        <w:rPr>
          <w:rFonts w:ascii="Calibri" w:hAnsi="Calibri" w:cs="Calibri"/>
          <w:lang w:val="es-AR"/>
        </w:rPr>
      </w:pPr>
      <w:r w:rsidRPr="00BC6EDB">
        <w:rPr>
          <w:rFonts w:ascii="Calibri" w:hAnsi="Calibri" w:cs="Calibri"/>
          <w:lang w:val="es-AR"/>
        </w:rPr>
        <w:t>Horas por semana: __________ Salario por hora: ____________ (proveedores familiares, por favor estime)</w:t>
      </w:r>
    </w:p>
    <w:p w14:paraId="436C37C3" w14:textId="77777777" w:rsidR="00F84F58" w:rsidRPr="00BC6EDB" w:rsidRDefault="00F84F58" w:rsidP="00F84F58">
      <w:pPr>
        <w:pStyle w:val="BodyText"/>
        <w:rPr>
          <w:rFonts w:ascii="Calibri" w:hAnsi="Calibri" w:cs="Calibri"/>
          <w:lang w:val="es-AR"/>
        </w:rPr>
      </w:pPr>
    </w:p>
    <w:p w14:paraId="0E28E755" w14:textId="7564E640" w:rsidR="00F84F58" w:rsidRPr="00BC6EDB" w:rsidRDefault="00F84F58" w:rsidP="00F84F58">
      <w:pPr>
        <w:pStyle w:val="BodyText"/>
        <w:rPr>
          <w:rFonts w:ascii="Calibri" w:hAnsi="Calibri" w:cs="Calibri"/>
          <w:lang w:val="es-AR"/>
        </w:rPr>
      </w:pPr>
      <w:r w:rsidRPr="00BC6EDB">
        <w:rPr>
          <w:rFonts w:ascii="Calibri" w:hAnsi="Calibri" w:cs="Calibri"/>
          <w:lang w:val="es-AR"/>
        </w:rPr>
        <w:t>Proveedores Familiares: Inscripción Actual: _________________</w:t>
      </w:r>
    </w:p>
    <w:p w14:paraId="7A8889D0" w14:textId="77777777" w:rsidR="00B04339" w:rsidRPr="00BC6EDB" w:rsidRDefault="00B04339" w:rsidP="00B04339">
      <w:pPr>
        <w:pStyle w:val="BodyText"/>
        <w:rPr>
          <w:rFonts w:ascii="Calibri" w:hAnsi="Calibri" w:cs="Calibri"/>
          <w:lang w:val="es-AR"/>
        </w:rPr>
      </w:pPr>
    </w:p>
    <w:p w14:paraId="4326D2FC" w14:textId="596164B6" w:rsidR="00B04339" w:rsidRPr="00BC6EDB" w:rsidRDefault="00F84F58" w:rsidP="00B04339">
      <w:pPr>
        <w:pStyle w:val="BodyText"/>
        <w:rPr>
          <w:rFonts w:ascii="Calibri" w:hAnsi="Calibri" w:cs="Calibri"/>
          <w:lang w:val="es-AR"/>
        </w:rPr>
      </w:pPr>
      <w:r w:rsidRPr="00BC6EDB">
        <w:rPr>
          <w:rFonts w:ascii="Calibri" w:hAnsi="Calibri" w:cs="Calibri"/>
          <w:lang w:val="es-AR"/>
        </w:rPr>
        <w:t>¿Con qué grupo de edad trabaja? (Marque uno):</w:t>
      </w:r>
    </w:p>
    <w:p w14:paraId="3AD5D470" w14:textId="654C5D5A" w:rsidR="00F84F58" w:rsidRPr="00BC6EDB" w:rsidRDefault="00F84F58" w:rsidP="00F84F58">
      <w:pPr>
        <w:pStyle w:val="BodyText"/>
        <w:rPr>
          <w:rFonts w:ascii="Calibri" w:hAnsi="Calibri" w:cs="Calibri"/>
          <w:lang w:val="es-AR"/>
        </w:rPr>
      </w:pPr>
      <w:r w:rsidRPr="00BC6EDB">
        <w:rPr>
          <w:rFonts w:ascii="Segoe UI Symbol" w:hAnsi="Segoe UI Symbol" w:cs="Segoe UI Symbol"/>
          <w:lang w:val="es-AR"/>
        </w:rPr>
        <w:t>☐</w:t>
      </w:r>
      <w:r w:rsidRPr="00BC6EDB">
        <w:rPr>
          <w:rFonts w:ascii="Calibri" w:hAnsi="Calibri" w:cs="Calibri"/>
          <w:lang w:val="es-AR"/>
        </w:rPr>
        <w:t xml:space="preserve"> Bebés / Niños Pequeños (0-24 </w:t>
      </w:r>
      <w:proofErr w:type="gramStart"/>
      <w:r w:rsidR="00BC6EDB" w:rsidRPr="00BC6EDB">
        <w:rPr>
          <w:rFonts w:ascii="Calibri" w:hAnsi="Calibri" w:cs="Calibri"/>
          <w:lang w:val="es-AR"/>
        </w:rPr>
        <w:t xml:space="preserve">meses)  </w:t>
      </w:r>
      <w:r w:rsidRPr="00BC6EDB">
        <w:rPr>
          <w:rFonts w:ascii="Calibri" w:hAnsi="Calibri" w:cs="Calibri"/>
          <w:lang w:val="es-AR"/>
        </w:rPr>
        <w:t xml:space="preserve"> </w:t>
      </w:r>
      <w:proofErr w:type="gramEnd"/>
      <w:r w:rsidRPr="00BC6EDB">
        <w:rPr>
          <w:rFonts w:ascii="Calibri" w:hAnsi="Calibri" w:cs="Calibri"/>
          <w:lang w:val="es-AR"/>
        </w:rPr>
        <w:t xml:space="preserve">           </w:t>
      </w:r>
      <w:r w:rsidRPr="00BC6EDB">
        <w:rPr>
          <w:rFonts w:ascii="Segoe UI Symbol" w:hAnsi="Segoe UI Symbol" w:cs="Segoe UI Symbol"/>
          <w:lang w:val="es-AR"/>
        </w:rPr>
        <w:t>☐</w:t>
      </w:r>
      <w:r w:rsidRPr="00BC6EDB">
        <w:rPr>
          <w:rFonts w:ascii="Calibri" w:hAnsi="Calibri" w:cs="Calibri"/>
          <w:lang w:val="es-AR"/>
        </w:rPr>
        <w:t xml:space="preserve"> Niños en edad preescolar (2, 3 y 4 años)</w:t>
      </w:r>
    </w:p>
    <w:p w14:paraId="3B024637" w14:textId="2C3F37F9" w:rsidR="00F84F58" w:rsidRPr="00BC6EDB" w:rsidRDefault="00F84F58" w:rsidP="00F84F58">
      <w:pPr>
        <w:pStyle w:val="BodyText"/>
        <w:rPr>
          <w:rFonts w:ascii="Calibri" w:hAnsi="Calibri" w:cs="Calibri"/>
          <w:lang w:val="es-AR"/>
        </w:rPr>
      </w:pPr>
      <w:r w:rsidRPr="00BC6EDB">
        <w:rPr>
          <w:rFonts w:ascii="Segoe UI Symbol" w:hAnsi="Segoe UI Symbol" w:cs="Segoe UI Symbol"/>
          <w:lang w:val="es-AR"/>
        </w:rPr>
        <w:t>☐</w:t>
      </w:r>
      <w:r w:rsidRPr="00BC6EDB">
        <w:rPr>
          <w:rFonts w:ascii="Calibri" w:hAnsi="Calibri" w:cs="Calibri"/>
          <w:lang w:val="es-AR"/>
        </w:rPr>
        <w:t xml:space="preserve"> Edad escolar (5 años en </w:t>
      </w:r>
      <w:proofErr w:type="gramStart"/>
      <w:r w:rsidR="00BC6EDB" w:rsidRPr="00BC6EDB">
        <w:rPr>
          <w:rFonts w:ascii="Calibri" w:hAnsi="Calibri" w:cs="Calibri"/>
          <w:lang w:val="es-AR"/>
        </w:rPr>
        <w:t xml:space="preserve">adelante)  </w:t>
      </w:r>
      <w:r w:rsidRPr="00BC6EDB">
        <w:rPr>
          <w:rFonts w:ascii="Calibri" w:hAnsi="Calibri" w:cs="Calibri"/>
          <w:lang w:val="es-AR"/>
        </w:rPr>
        <w:t xml:space="preserve"> </w:t>
      </w:r>
      <w:proofErr w:type="gramEnd"/>
      <w:r w:rsidRPr="00BC6EDB">
        <w:rPr>
          <w:rFonts w:ascii="Calibri" w:hAnsi="Calibri" w:cs="Calibri"/>
          <w:lang w:val="es-AR"/>
        </w:rPr>
        <w:t xml:space="preserve">                   </w:t>
      </w:r>
      <w:r w:rsidRPr="00BC6EDB">
        <w:rPr>
          <w:rFonts w:ascii="Segoe UI Symbol" w:hAnsi="Segoe UI Symbol" w:cs="Segoe UI Symbol"/>
          <w:lang w:val="es-AR"/>
        </w:rPr>
        <w:t>☐</w:t>
      </w:r>
      <w:r w:rsidR="00BC6EDB" w:rsidRPr="00BC6EDB">
        <w:rPr>
          <w:rFonts w:ascii="Calibri" w:hAnsi="Calibri" w:cs="Calibri"/>
          <w:lang w:val="es-AR"/>
        </w:rPr>
        <w:t xml:space="preserve"> Varios</w:t>
      </w:r>
    </w:p>
    <w:p w14:paraId="1E06DBBA" w14:textId="77777777" w:rsidR="00B04339" w:rsidRPr="00BC6EDB" w:rsidRDefault="00B04339" w:rsidP="00B04339">
      <w:pPr>
        <w:pStyle w:val="BodyText"/>
        <w:rPr>
          <w:rFonts w:ascii="Calibri" w:hAnsi="Calibri" w:cs="Calibri"/>
          <w:lang w:val="es-AR"/>
        </w:rPr>
      </w:pPr>
    </w:p>
    <w:p w14:paraId="466D98AB" w14:textId="689045A2" w:rsidR="00B04339" w:rsidRPr="00BC6EDB" w:rsidRDefault="00F84F58" w:rsidP="00B04339">
      <w:pPr>
        <w:pStyle w:val="BodyText"/>
        <w:rPr>
          <w:rFonts w:ascii="Calibri" w:hAnsi="Calibri" w:cs="Calibri"/>
          <w:lang w:val="es-AR"/>
        </w:rPr>
      </w:pPr>
      <w:r w:rsidRPr="00BC6EDB">
        <w:rPr>
          <w:rFonts w:ascii="Calibri" w:hAnsi="Calibri" w:cs="Calibri"/>
          <w:lang w:val="es-AR"/>
        </w:rPr>
        <w:t>¿Cuántos niños hay en su clase? (Si usted es director/a, incluya la inscripción actual del centro) _____________</w:t>
      </w:r>
    </w:p>
    <w:p w14:paraId="4D2947BC" w14:textId="653D9028" w:rsidR="00B04339" w:rsidRPr="00BC6EDB" w:rsidRDefault="00F84F58" w:rsidP="00B04339">
      <w:pPr>
        <w:pStyle w:val="BodyText"/>
        <w:rPr>
          <w:rFonts w:ascii="Calibri" w:hAnsi="Calibri" w:cs="Calibri"/>
          <w:lang w:val="es-AR"/>
        </w:rPr>
      </w:pPr>
      <w:r w:rsidRPr="00BC6EDB">
        <w:rPr>
          <w:rFonts w:ascii="Calibri" w:hAnsi="Calibri" w:cs="Calibri"/>
          <w:lang w:val="es-AR"/>
        </w:rPr>
        <w:lastRenderedPageBreak/>
        <w:t>¿Usted trabaja todo el año?</w:t>
      </w:r>
    </w:p>
    <w:p w14:paraId="43B1D5EE" w14:textId="358AB832" w:rsidR="00B04339" w:rsidRPr="00BC6EDB" w:rsidRDefault="00B04339" w:rsidP="00B04339">
      <w:pPr>
        <w:pStyle w:val="BodyText"/>
        <w:rPr>
          <w:rFonts w:ascii="Calibri" w:hAnsi="Calibri" w:cs="Calibri"/>
          <w:lang w:val="es-AR"/>
        </w:rPr>
      </w:pPr>
      <w:r w:rsidRPr="00BC6EDB">
        <w:rPr>
          <w:rFonts w:ascii="Calibri" w:hAnsi="Calibri" w:cs="Calibri"/>
          <w:lang w:val="es-AR"/>
        </w:rPr>
        <w:t xml:space="preserve"> </w:t>
      </w:r>
      <w:sdt>
        <w:sdtPr>
          <w:rPr>
            <w:rFonts w:ascii="Calibri" w:hAnsi="Calibri" w:cs="Calibri"/>
            <w:lang w:val="es-AR"/>
          </w:rPr>
          <w:id w:val="-20508373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C6EDB">
            <w:rPr>
              <w:rFonts w:ascii="Segoe UI Symbol" w:eastAsia="MS Gothic" w:hAnsi="Segoe UI Symbol" w:cs="Segoe UI Symbol"/>
              <w:lang w:val="es-AR"/>
            </w:rPr>
            <w:t>☐</w:t>
          </w:r>
        </w:sdtContent>
      </w:sdt>
      <w:r w:rsidR="00F84F58" w:rsidRPr="00BC6EDB">
        <w:rPr>
          <w:rFonts w:ascii="Calibri" w:hAnsi="Calibri" w:cs="Calibri"/>
          <w:lang w:val="es-AR"/>
        </w:rPr>
        <w:t xml:space="preserve"> Sí</w:t>
      </w:r>
      <w:r w:rsidRPr="00BC6EDB">
        <w:rPr>
          <w:rFonts w:ascii="Calibri" w:hAnsi="Calibri" w:cs="Calibri"/>
          <w:lang w:val="es-AR"/>
        </w:rPr>
        <w:t xml:space="preserve">   </w:t>
      </w:r>
      <w:r w:rsidRPr="00BC6EDB">
        <w:rPr>
          <w:rFonts w:ascii="Calibri" w:hAnsi="Calibri" w:cs="Calibri"/>
          <w:lang w:val="es-AR"/>
        </w:rPr>
        <w:tab/>
      </w:r>
      <w:r w:rsidRPr="00BC6EDB">
        <w:rPr>
          <w:rFonts w:ascii="Calibri" w:hAnsi="Calibri" w:cs="Calibri"/>
          <w:lang w:val="es-AR"/>
        </w:rPr>
        <w:tab/>
      </w:r>
      <w:r w:rsidRPr="00BC6EDB">
        <w:rPr>
          <w:rFonts w:ascii="Calibri" w:hAnsi="Calibri" w:cs="Calibri"/>
          <w:lang w:val="es-AR"/>
        </w:rPr>
        <w:tab/>
      </w:r>
      <w:r w:rsidR="00BC6EDB">
        <w:rPr>
          <w:rFonts w:ascii="Calibri" w:hAnsi="Calibri" w:cs="Calibri"/>
          <w:lang w:val="es-AR"/>
        </w:rPr>
        <w:t xml:space="preserve">              </w:t>
      </w:r>
      <w:r w:rsidRPr="00BC6EDB">
        <w:rPr>
          <w:rFonts w:ascii="Calibri" w:hAnsi="Calibri" w:cs="Calibri"/>
          <w:lang w:val="es-AR"/>
        </w:rPr>
        <w:t xml:space="preserve"> </w:t>
      </w:r>
      <w:sdt>
        <w:sdtPr>
          <w:rPr>
            <w:rFonts w:ascii="Calibri" w:hAnsi="Calibri" w:cs="Calibri"/>
            <w:lang w:val="es-AR"/>
          </w:rPr>
          <w:id w:val="-19191725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C6EDB">
            <w:rPr>
              <w:rFonts w:ascii="Segoe UI Symbol" w:eastAsia="MS Gothic" w:hAnsi="Segoe UI Symbol" w:cs="Segoe UI Symbol"/>
              <w:lang w:val="es-AR"/>
            </w:rPr>
            <w:t>☐</w:t>
          </w:r>
        </w:sdtContent>
      </w:sdt>
      <w:r w:rsidRPr="00BC6EDB">
        <w:rPr>
          <w:rFonts w:ascii="Calibri" w:hAnsi="Calibri" w:cs="Calibri"/>
          <w:lang w:val="es-AR"/>
        </w:rPr>
        <w:t xml:space="preserve"> No    </w:t>
      </w:r>
      <w:r w:rsidRPr="00BC6EDB">
        <w:rPr>
          <w:rFonts w:ascii="Calibri" w:hAnsi="Calibri" w:cs="Calibri"/>
          <w:lang w:val="es-AR"/>
        </w:rPr>
        <w:tab/>
      </w:r>
      <w:r w:rsidR="00F84F58" w:rsidRPr="00BC6EDB">
        <w:rPr>
          <w:rFonts w:ascii="Calibri" w:hAnsi="Calibri" w:cs="Calibri"/>
          <w:lang w:val="es-AR"/>
        </w:rPr>
        <w:t xml:space="preserve">Si no es </w:t>
      </w:r>
      <w:r w:rsidR="00743D19" w:rsidRPr="00BC6EDB">
        <w:rPr>
          <w:rFonts w:ascii="Calibri" w:hAnsi="Calibri" w:cs="Calibri"/>
          <w:lang w:val="es-AR"/>
        </w:rPr>
        <w:t>así</w:t>
      </w:r>
      <w:r w:rsidR="00F84F58" w:rsidRPr="00BC6EDB">
        <w:rPr>
          <w:rFonts w:ascii="Calibri" w:hAnsi="Calibri" w:cs="Calibri"/>
          <w:lang w:val="es-AR"/>
        </w:rPr>
        <w:t>, por favor explique</w:t>
      </w:r>
      <w:r w:rsidRPr="00BC6EDB">
        <w:rPr>
          <w:rFonts w:ascii="Calibri" w:hAnsi="Calibri" w:cs="Calibri"/>
          <w:lang w:val="es-AR"/>
        </w:rPr>
        <w:t>: ________________________</w:t>
      </w:r>
    </w:p>
    <w:p w14:paraId="1868F51D" w14:textId="77777777" w:rsidR="00B04339" w:rsidRPr="00BC6EDB" w:rsidRDefault="00B04339" w:rsidP="00B04339">
      <w:pPr>
        <w:pStyle w:val="BodyText"/>
        <w:rPr>
          <w:rFonts w:ascii="Calibri" w:hAnsi="Calibri" w:cs="Calibri"/>
          <w:lang w:val="es-AR"/>
        </w:rPr>
      </w:pPr>
    </w:p>
    <w:p w14:paraId="6AF6B642" w14:textId="5C360999" w:rsidR="00B04339" w:rsidRPr="00BC6EDB" w:rsidRDefault="00F84F58" w:rsidP="00B04339">
      <w:pPr>
        <w:pStyle w:val="BodyText"/>
        <w:rPr>
          <w:rFonts w:ascii="Calibri" w:hAnsi="Calibri" w:cs="Calibri"/>
          <w:lang w:val="es-AR"/>
        </w:rPr>
      </w:pPr>
      <w:r w:rsidRPr="00BC6EDB">
        <w:rPr>
          <w:rFonts w:ascii="Calibri" w:hAnsi="Calibri" w:cs="Calibri"/>
          <w:lang w:val="es-AR"/>
        </w:rPr>
        <w:t>¿Cuándo le gustaría comenzar su nueva beca?</w:t>
      </w:r>
      <w:r w:rsidR="00B04339" w:rsidRPr="00BC6EDB">
        <w:rPr>
          <w:rFonts w:ascii="Calibri" w:hAnsi="Calibri" w:cs="Calibri"/>
          <w:lang w:val="es-AR"/>
        </w:rPr>
        <w:tab/>
      </w:r>
    </w:p>
    <w:p w14:paraId="0B020347" w14:textId="4D934D41" w:rsidR="00F84F58" w:rsidRPr="00BC6EDB" w:rsidRDefault="00F84F58" w:rsidP="00B04339">
      <w:pPr>
        <w:pStyle w:val="BodyText"/>
        <w:rPr>
          <w:rFonts w:ascii="Calibri" w:hAnsi="Calibri" w:cs="Calibri"/>
          <w:lang w:val="es-AR"/>
        </w:rPr>
      </w:pPr>
      <w:r w:rsidRPr="00BC6EDB">
        <w:rPr>
          <w:rFonts w:ascii="Segoe UI Symbol" w:hAnsi="Segoe UI Symbol" w:cs="Segoe UI Symbol"/>
          <w:lang w:val="es-AR"/>
        </w:rPr>
        <w:t>☐</w:t>
      </w:r>
      <w:r w:rsidRPr="00BC6EDB">
        <w:rPr>
          <w:rFonts w:ascii="Calibri" w:hAnsi="Calibri" w:cs="Calibri"/>
          <w:lang w:val="es-AR"/>
        </w:rPr>
        <w:t xml:space="preserve"> Semestre de Verano                 </w:t>
      </w:r>
      <w:r w:rsidRPr="00BC6EDB">
        <w:rPr>
          <w:rFonts w:ascii="Segoe UI Symbol" w:hAnsi="Segoe UI Symbol" w:cs="Segoe UI Symbol"/>
          <w:lang w:val="es-AR"/>
        </w:rPr>
        <w:t>☐</w:t>
      </w:r>
      <w:r w:rsidRPr="00BC6EDB">
        <w:rPr>
          <w:rFonts w:ascii="Calibri" w:hAnsi="Calibri" w:cs="Calibri"/>
          <w:lang w:val="es-AR"/>
        </w:rPr>
        <w:t xml:space="preserve"> Semestre de Otoño  </w:t>
      </w:r>
      <w:r w:rsidR="00BC6EDB" w:rsidRPr="00BC6EDB">
        <w:rPr>
          <w:rFonts w:ascii="Calibri" w:hAnsi="Calibri" w:cs="Calibri"/>
          <w:lang w:val="es-AR"/>
        </w:rPr>
        <w:t xml:space="preserve">          </w:t>
      </w:r>
      <w:r w:rsidRPr="00BC6EDB">
        <w:rPr>
          <w:rFonts w:ascii="Calibri" w:hAnsi="Calibri" w:cs="Calibri"/>
          <w:lang w:val="es-AR"/>
        </w:rPr>
        <w:t xml:space="preserve">  </w:t>
      </w:r>
      <w:r w:rsidRPr="00BC6EDB">
        <w:rPr>
          <w:rFonts w:ascii="Segoe UI Symbol" w:hAnsi="Segoe UI Symbol" w:cs="Segoe UI Symbol"/>
          <w:lang w:val="es-AR"/>
        </w:rPr>
        <w:t>☐</w:t>
      </w:r>
      <w:r w:rsidRPr="00BC6EDB">
        <w:rPr>
          <w:rFonts w:ascii="Calibri" w:hAnsi="Calibri" w:cs="Calibri"/>
          <w:lang w:val="es-AR"/>
        </w:rPr>
        <w:t xml:space="preserve"> Semestre de Primavera</w:t>
      </w:r>
    </w:p>
    <w:p w14:paraId="40EB007F" w14:textId="77777777" w:rsidR="00B04339" w:rsidRPr="00BC6EDB" w:rsidRDefault="00B04339" w:rsidP="00B04339">
      <w:pPr>
        <w:pStyle w:val="BodyText"/>
        <w:rPr>
          <w:rFonts w:ascii="Calibri" w:hAnsi="Calibri" w:cs="Calibri"/>
          <w:lang w:val="es-AR"/>
        </w:rPr>
      </w:pPr>
    </w:p>
    <w:p w14:paraId="25C1C740" w14:textId="62E2CBC4" w:rsidR="00B04339" w:rsidRPr="00BC6EDB" w:rsidRDefault="00C5711E" w:rsidP="00B04339">
      <w:pPr>
        <w:pStyle w:val="BodyText"/>
        <w:rPr>
          <w:rFonts w:ascii="Calibri" w:hAnsi="Calibri" w:cs="Calibri"/>
          <w:lang w:val="es-AR"/>
        </w:rPr>
      </w:pPr>
      <w:r w:rsidRPr="00BC6EDB">
        <w:rPr>
          <w:rFonts w:ascii="Calibri" w:hAnsi="Calibri" w:cs="Calibri"/>
          <w:lang w:val="es-AR"/>
        </w:rPr>
        <w:t>¿Qué tipo de beca está solicitando?</w:t>
      </w:r>
      <w:r w:rsidR="00B04339" w:rsidRPr="00BC6EDB">
        <w:rPr>
          <w:rFonts w:ascii="Calibri" w:hAnsi="Calibri" w:cs="Calibri"/>
          <w:lang w:val="es-AR"/>
        </w:rPr>
        <w:tab/>
      </w:r>
    </w:p>
    <w:p w14:paraId="5877FDE2" w14:textId="03F4F3AB" w:rsidR="00C5711E" w:rsidRPr="00BC6EDB" w:rsidRDefault="00C5711E" w:rsidP="00B04339">
      <w:pPr>
        <w:pStyle w:val="BodyText"/>
        <w:rPr>
          <w:rFonts w:ascii="Calibri" w:hAnsi="Calibri" w:cs="Calibri"/>
          <w:lang w:val="es-AR"/>
        </w:rPr>
      </w:pPr>
      <w:r w:rsidRPr="00BC6EDB">
        <w:rPr>
          <w:rFonts w:ascii="Segoe UI Symbol" w:hAnsi="Segoe UI Symbol" w:cs="Segoe UI Symbol"/>
          <w:lang w:val="es-AR"/>
        </w:rPr>
        <w:t>☐</w:t>
      </w:r>
      <w:r w:rsidRPr="00BC6EDB">
        <w:rPr>
          <w:rFonts w:ascii="Calibri" w:hAnsi="Calibri" w:cs="Calibri"/>
          <w:lang w:val="es-AR"/>
        </w:rPr>
        <w:t xml:space="preserve"> Licencia                     </w:t>
      </w:r>
      <w:r w:rsidR="00BC6EDB">
        <w:rPr>
          <w:rFonts w:ascii="Calibri" w:hAnsi="Calibri" w:cs="Calibri"/>
          <w:lang w:val="es-AR"/>
        </w:rPr>
        <w:t xml:space="preserve">              </w:t>
      </w:r>
      <w:r w:rsidRPr="00BC6EDB">
        <w:rPr>
          <w:rFonts w:ascii="Calibri" w:hAnsi="Calibri" w:cs="Calibri"/>
          <w:lang w:val="es-AR"/>
        </w:rPr>
        <w:t xml:space="preserve">   </w:t>
      </w:r>
      <w:r w:rsidRPr="00BC6EDB">
        <w:rPr>
          <w:rFonts w:ascii="Segoe UI Symbol" w:hAnsi="Segoe UI Symbol" w:cs="Segoe UI Symbol"/>
          <w:lang w:val="es-AR"/>
        </w:rPr>
        <w:t>☐</w:t>
      </w:r>
      <w:r w:rsidR="00BC6EDB" w:rsidRPr="00BC6EDB">
        <w:rPr>
          <w:rFonts w:ascii="Calibri" w:hAnsi="Calibri" w:cs="Calibri"/>
          <w:lang w:val="es-AR"/>
        </w:rPr>
        <w:t xml:space="preserve"> Tí</w:t>
      </w:r>
      <w:r w:rsidRPr="00BC6EDB">
        <w:rPr>
          <w:rFonts w:ascii="Calibri" w:hAnsi="Calibri" w:cs="Calibri"/>
          <w:lang w:val="es-AR"/>
        </w:rPr>
        <w:t xml:space="preserve">tulo </w:t>
      </w:r>
      <w:r w:rsidR="0095410A" w:rsidRPr="00BC6EDB">
        <w:rPr>
          <w:rFonts w:ascii="Calibri" w:hAnsi="Calibri" w:cs="Calibri"/>
          <w:lang w:val="es-AR"/>
        </w:rPr>
        <w:t>Técnico</w:t>
      </w:r>
      <w:r w:rsidRPr="00BC6EDB">
        <w:rPr>
          <w:rFonts w:ascii="Calibri" w:hAnsi="Calibri" w:cs="Calibri"/>
          <w:lang w:val="es-AR"/>
        </w:rPr>
        <w:t xml:space="preserve">  </w:t>
      </w:r>
      <w:r w:rsidR="00BC6EDB">
        <w:rPr>
          <w:rFonts w:ascii="Calibri" w:hAnsi="Calibri" w:cs="Calibri"/>
          <w:lang w:val="es-AR"/>
        </w:rPr>
        <w:t xml:space="preserve">                       </w:t>
      </w:r>
      <w:bookmarkStart w:id="0" w:name="_GoBack"/>
      <w:bookmarkEnd w:id="0"/>
      <w:r w:rsidR="0095410A" w:rsidRPr="00BC6EDB">
        <w:rPr>
          <w:rFonts w:ascii="Calibri" w:hAnsi="Calibri" w:cs="Calibri"/>
          <w:lang w:val="es-AR"/>
        </w:rPr>
        <w:t xml:space="preserve"> </w:t>
      </w:r>
      <w:r w:rsidRPr="00BC6EDB">
        <w:rPr>
          <w:rFonts w:ascii="Segoe UI Symbol" w:hAnsi="Segoe UI Symbol" w:cs="Segoe UI Symbol"/>
          <w:lang w:val="es-AR"/>
        </w:rPr>
        <w:t>☐</w:t>
      </w:r>
      <w:r w:rsidRPr="00BC6EDB">
        <w:rPr>
          <w:rFonts w:ascii="Calibri" w:hAnsi="Calibri" w:cs="Calibri"/>
          <w:lang w:val="es-AR"/>
        </w:rPr>
        <w:t xml:space="preserve"> </w:t>
      </w:r>
      <w:r w:rsidR="00BC6EDB" w:rsidRPr="00BC6EDB">
        <w:rPr>
          <w:rFonts w:ascii="Calibri" w:hAnsi="Calibri" w:cs="Calibri"/>
          <w:lang w:val="es-AR"/>
        </w:rPr>
        <w:t>Licenciatura</w:t>
      </w:r>
    </w:p>
    <w:p w14:paraId="6F73308F" w14:textId="77777777" w:rsidR="00B04339" w:rsidRPr="00BC6EDB" w:rsidRDefault="00B04339" w:rsidP="00B04339">
      <w:pPr>
        <w:pStyle w:val="BodyText"/>
        <w:rPr>
          <w:rFonts w:ascii="Calibri" w:hAnsi="Calibri" w:cs="Calibri"/>
          <w:lang w:val="es-AR"/>
        </w:rPr>
      </w:pPr>
    </w:p>
    <w:p w14:paraId="311ACE7E" w14:textId="12FA5422" w:rsidR="00B04339" w:rsidRPr="00BC6EDB" w:rsidRDefault="00743D19" w:rsidP="00B04339">
      <w:pPr>
        <w:pStyle w:val="BodyText"/>
        <w:rPr>
          <w:rFonts w:ascii="Calibri" w:hAnsi="Calibri" w:cs="Calibri"/>
          <w:lang w:val="es-AR"/>
        </w:rPr>
      </w:pPr>
      <w:r w:rsidRPr="00BC6EDB">
        <w:rPr>
          <w:rFonts w:ascii="Calibri" w:hAnsi="Calibri" w:cs="Calibri"/>
          <w:lang w:val="es-AR"/>
        </w:rPr>
        <w:t>¿Cuántas horas de crédito planea tomar este año? ___________</w:t>
      </w:r>
    </w:p>
    <w:p w14:paraId="6C708B04" w14:textId="77777777" w:rsidR="00B04339" w:rsidRPr="00BC6EDB" w:rsidRDefault="00B04339" w:rsidP="00B04339">
      <w:pPr>
        <w:pStyle w:val="BodyText"/>
        <w:rPr>
          <w:rFonts w:ascii="Calibri" w:hAnsi="Calibri" w:cs="Calibri"/>
          <w:lang w:val="es-AR"/>
        </w:rPr>
      </w:pPr>
    </w:p>
    <w:p w14:paraId="7029520A" w14:textId="079B017C" w:rsidR="00743D19" w:rsidRPr="00BC6EDB" w:rsidRDefault="00743D19" w:rsidP="00B04339">
      <w:pPr>
        <w:pStyle w:val="BodyText"/>
        <w:rPr>
          <w:rFonts w:ascii="Calibri" w:hAnsi="Calibri" w:cs="Calibri"/>
          <w:lang w:val="es-AR"/>
        </w:rPr>
      </w:pPr>
      <w:r w:rsidRPr="00BC6EDB">
        <w:rPr>
          <w:rFonts w:ascii="Calibri" w:hAnsi="Calibri" w:cs="Calibri"/>
          <w:lang w:val="es-AR"/>
        </w:rPr>
        <w:t>Firma del Solicitante: ________________________________________ Fecha: _____________</w:t>
      </w:r>
    </w:p>
    <w:p w14:paraId="2453E991" w14:textId="6094969C" w:rsidR="00B04339" w:rsidRPr="00BC6EDB" w:rsidRDefault="00B04339" w:rsidP="00B04339">
      <w:pPr>
        <w:rPr>
          <w:rFonts w:ascii="Calibri" w:hAnsi="Calibri" w:cs="Calibri"/>
          <w:lang w:val="es-AR"/>
        </w:rPr>
      </w:pPr>
    </w:p>
    <w:p w14:paraId="4234262F" w14:textId="77777777" w:rsidR="00B04339" w:rsidRPr="00BC6EDB" w:rsidRDefault="00B04339" w:rsidP="00B04339">
      <w:pPr>
        <w:rPr>
          <w:rFonts w:ascii="Calibri" w:hAnsi="Calibri" w:cs="Calibri"/>
          <w:lang w:val="es-AR"/>
        </w:rPr>
      </w:pPr>
    </w:p>
    <w:p w14:paraId="65A9AFFD" w14:textId="67B5EB29" w:rsidR="00B04339" w:rsidRPr="00BC6EDB" w:rsidRDefault="00743D19" w:rsidP="00B04339">
      <w:pPr>
        <w:rPr>
          <w:rFonts w:ascii="Calibri" w:hAnsi="Calibri" w:cs="Calibri"/>
          <w:b/>
          <w:color w:val="00205B" w:themeColor="background1"/>
          <w:lang w:val="es-AR"/>
        </w:rPr>
      </w:pPr>
      <w:r w:rsidRPr="00BC6EDB">
        <w:rPr>
          <w:rFonts w:ascii="Calibri" w:hAnsi="Calibri" w:cs="Calibri"/>
          <w:b/>
          <w:color w:val="00205B" w:themeColor="background1"/>
          <w:lang w:val="es-AR"/>
        </w:rPr>
        <w:t>Lista de Verificación de la Solicitud de Renovación:</w:t>
      </w:r>
    </w:p>
    <w:p w14:paraId="117382E8" w14:textId="29D5F536" w:rsidR="00743D19" w:rsidRPr="00BC6EDB" w:rsidRDefault="00743D19" w:rsidP="00743D19">
      <w:pPr>
        <w:tabs>
          <w:tab w:val="left" w:pos="6536"/>
        </w:tabs>
        <w:rPr>
          <w:rFonts w:ascii="Calibri" w:hAnsi="Calibri" w:cs="Calibri"/>
          <w:lang w:val="es-AR"/>
        </w:rPr>
      </w:pPr>
      <w:r w:rsidRPr="00BC6EDB">
        <w:rPr>
          <w:rFonts w:ascii="Segoe UI Symbol" w:hAnsi="Segoe UI Symbol" w:cs="Segoe UI Symbol"/>
          <w:lang w:val="es-AR"/>
        </w:rPr>
        <w:t>☐</w:t>
      </w:r>
      <w:r w:rsidRPr="00BC6EDB">
        <w:rPr>
          <w:rFonts w:ascii="Calibri" w:hAnsi="Calibri" w:cs="Calibri"/>
          <w:lang w:val="es-AR"/>
        </w:rPr>
        <w:t xml:space="preserve"> Acuerdo de Participación del Centro</w:t>
      </w:r>
    </w:p>
    <w:p w14:paraId="1771B475" w14:textId="500C4089" w:rsidR="00743D19" w:rsidRPr="00BC6EDB" w:rsidRDefault="00743D19" w:rsidP="00743D19">
      <w:pPr>
        <w:tabs>
          <w:tab w:val="left" w:pos="6536"/>
        </w:tabs>
        <w:rPr>
          <w:rFonts w:ascii="Calibri" w:hAnsi="Calibri" w:cs="Calibri"/>
          <w:lang w:val="es-AR"/>
        </w:rPr>
      </w:pPr>
      <w:r w:rsidRPr="00BC6EDB">
        <w:rPr>
          <w:rFonts w:ascii="Segoe UI Symbol" w:hAnsi="Segoe UI Symbol" w:cs="Segoe UI Symbol"/>
          <w:lang w:val="es-AR"/>
        </w:rPr>
        <w:t>☐</w:t>
      </w:r>
      <w:r w:rsidRPr="00BC6EDB">
        <w:rPr>
          <w:rFonts w:ascii="Calibri" w:hAnsi="Calibri" w:cs="Calibri"/>
          <w:lang w:val="es-AR"/>
        </w:rPr>
        <w:t xml:space="preserve"> Recibo de Pago Actual</w:t>
      </w:r>
    </w:p>
    <w:p w14:paraId="0024AC7F" w14:textId="79C9CD34" w:rsidR="00743D19" w:rsidRPr="00BC6EDB" w:rsidRDefault="00743D19" w:rsidP="00743D19">
      <w:pPr>
        <w:tabs>
          <w:tab w:val="left" w:pos="6536"/>
        </w:tabs>
        <w:rPr>
          <w:rFonts w:ascii="Calibri" w:hAnsi="Calibri" w:cs="Calibri"/>
          <w:lang w:val="es-AR"/>
        </w:rPr>
      </w:pPr>
      <w:r w:rsidRPr="00BC6EDB">
        <w:rPr>
          <w:rFonts w:ascii="Segoe UI Symbol" w:hAnsi="Segoe UI Symbol" w:cs="Segoe UI Symbol"/>
          <w:lang w:val="es-AR"/>
        </w:rPr>
        <w:t>☐</w:t>
      </w:r>
      <w:r w:rsidRPr="00BC6EDB">
        <w:rPr>
          <w:rFonts w:ascii="Calibri" w:hAnsi="Calibri" w:cs="Calibri"/>
          <w:lang w:val="es-AR"/>
        </w:rPr>
        <w:t xml:space="preserve"> Transcripción no Oficial</w:t>
      </w:r>
    </w:p>
    <w:p w14:paraId="269AB659" w14:textId="7024B908" w:rsidR="00B04339" w:rsidRPr="00BC6EDB" w:rsidRDefault="00743D19" w:rsidP="00743D19">
      <w:pPr>
        <w:tabs>
          <w:tab w:val="left" w:pos="6536"/>
        </w:tabs>
        <w:rPr>
          <w:rFonts w:ascii="Calibri" w:hAnsi="Calibri" w:cs="Calibri"/>
          <w:lang w:val="es-AR"/>
        </w:rPr>
      </w:pPr>
      <w:r w:rsidRPr="00BC6EDB">
        <w:rPr>
          <w:rFonts w:ascii="Segoe UI Symbol" w:hAnsi="Segoe UI Symbol" w:cs="Segoe UI Symbol"/>
          <w:lang w:val="es-AR"/>
        </w:rPr>
        <w:t>☐</w:t>
      </w:r>
      <w:r w:rsidRPr="00BC6EDB">
        <w:rPr>
          <w:rFonts w:ascii="Calibri" w:hAnsi="Calibri" w:cs="Calibri"/>
          <w:lang w:val="es-AR"/>
        </w:rPr>
        <w:t xml:space="preserve"> Verificación de</w:t>
      </w:r>
      <w:r w:rsidRPr="00BC6EDB">
        <w:rPr>
          <w:rFonts w:ascii="Calibri" w:hAnsi="Calibri" w:cs="Calibri"/>
          <w:i/>
          <w:lang w:val="es-AR"/>
        </w:rPr>
        <w:t xml:space="preserve"> FAFSA</w:t>
      </w:r>
      <w:r w:rsidR="004E499F" w:rsidRPr="00BC6EDB">
        <w:rPr>
          <w:rFonts w:ascii="Calibri" w:hAnsi="Calibri" w:cs="Calibri"/>
          <w:lang w:val="es-AR"/>
        </w:rPr>
        <w:tab/>
      </w:r>
    </w:p>
    <w:p w14:paraId="18523E4A" w14:textId="77777777" w:rsidR="00B04339" w:rsidRPr="00BC6EDB" w:rsidRDefault="00B04339" w:rsidP="00B04339">
      <w:pPr>
        <w:rPr>
          <w:rFonts w:ascii="Calibri" w:hAnsi="Calibri" w:cs="Calibri"/>
          <w:lang w:val="es-AR"/>
        </w:rPr>
      </w:pPr>
    </w:p>
    <w:p w14:paraId="20C962E4" w14:textId="4B0E84AA" w:rsidR="00C474BD" w:rsidRPr="00BC6EDB" w:rsidRDefault="00C474BD" w:rsidP="00B04339">
      <w:pPr>
        <w:rPr>
          <w:rFonts w:ascii="Calibri" w:hAnsi="Calibri" w:cs="Calibri"/>
          <w:lang w:val="es-AR"/>
        </w:rPr>
      </w:pPr>
    </w:p>
    <w:p w14:paraId="07043B3D" w14:textId="48613F98" w:rsidR="004E499F" w:rsidRPr="00BC6EDB" w:rsidRDefault="004E499F" w:rsidP="00B04339">
      <w:pPr>
        <w:rPr>
          <w:rFonts w:ascii="Calibri" w:hAnsi="Calibri" w:cs="Calibri"/>
          <w:lang w:val="es-AR"/>
        </w:rPr>
      </w:pPr>
    </w:p>
    <w:p w14:paraId="55D1790B" w14:textId="601D7821" w:rsidR="004E499F" w:rsidRPr="00BC6EDB" w:rsidRDefault="004E499F" w:rsidP="00B04339">
      <w:pPr>
        <w:rPr>
          <w:rFonts w:ascii="Calibri" w:hAnsi="Calibri" w:cs="Calibri"/>
          <w:lang w:val="es-AR"/>
        </w:rPr>
      </w:pPr>
    </w:p>
    <w:p w14:paraId="659681B9" w14:textId="59FB7A16" w:rsidR="004E499F" w:rsidRPr="00BC6EDB" w:rsidRDefault="004E499F" w:rsidP="00B04339">
      <w:pPr>
        <w:rPr>
          <w:rFonts w:ascii="Calibri" w:hAnsi="Calibri" w:cs="Calibri"/>
          <w:lang w:val="es-AR"/>
        </w:rPr>
      </w:pPr>
    </w:p>
    <w:p w14:paraId="1F877CB4" w14:textId="2BC7CFA5" w:rsidR="004E499F" w:rsidRPr="00BC6EDB" w:rsidRDefault="004E499F" w:rsidP="00B04339">
      <w:pPr>
        <w:rPr>
          <w:rFonts w:ascii="Calibri" w:hAnsi="Calibri" w:cs="Calibri"/>
          <w:lang w:val="es-AR"/>
        </w:rPr>
      </w:pPr>
    </w:p>
    <w:p w14:paraId="2B75C702" w14:textId="606057F0" w:rsidR="004E499F" w:rsidRPr="00BC6EDB" w:rsidRDefault="004E499F" w:rsidP="00B04339">
      <w:pPr>
        <w:rPr>
          <w:rFonts w:ascii="Calibri" w:hAnsi="Calibri" w:cs="Calibri"/>
          <w:lang w:val="es-AR"/>
        </w:rPr>
      </w:pPr>
    </w:p>
    <w:p w14:paraId="6B1A8593" w14:textId="73834E1D" w:rsidR="004E499F" w:rsidRPr="00BC6EDB" w:rsidRDefault="004E499F" w:rsidP="00B04339">
      <w:pPr>
        <w:rPr>
          <w:rFonts w:ascii="Calibri" w:hAnsi="Calibri" w:cs="Calibri"/>
          <w:lang w:val="es-AR"/>
        </w:rPr>
      </w:pPr>
    </w:p>
    <w:p w14:paraId="0F58962A" w14:textId="548584D3" w:rsidR="004E499F" w:rsidRPr="00BC6EDB" w:rsidRDefault="004E499F" w:rsidP="00B04339">
      <w:pPr>
        <w:rPr>
          <w:rFonts w:ascii="Calibri" w:hAnsi="Calibri" w:cs="Calibri"/>
          <w:lang w:val="es-AR"/>
        </w:rPr>
      </w:pPr>
    </w:p>
    <w:p w14:paraId="21457C01" w14:textId="01B2F4AE" w:rsidR="004E499F" w:rsidRPr="00BC6EDB" w:rsidRDefault="004E499F" w:rsidP="00B04339">
      <w:pPr>
        <w:rPr>
          <w:rFonts w:ascii="Calibri" w:hAnsi="Calibri" w:cs="Calibri"/>
          <w:lang w:val="es-AR"/>
        </w:rPr>
      </w:pPr>
    </w:p>
    <w:p w14:paraId="4961612C" w14:textId="37D9A409" w:rsidR="004E499F" w:rsidRPr="00BC6EDB" w:rsidRDefault="004E499F" w:rsidP="00B04339">
      <w:pPr>
        <w:rPr>
          <w:rFonts w:ascii="Calibri" w:hAnsi="Calibri" w:cs="Calibri"/>
          <w:lang w:val="es-AR"/>
        </w:rPr>
      </w:pPr>
    </w:p>
    <w:p w14:paraId="3376CFF4" w14:textId="5801710D" w:rsidR="004E499F" w:rsidRPr="004E499F" w:rsidRDefault="001A772A" w:rsidP="004E499F">
      <w:pPr>
        <w:jc w:val="right"/>
        <w:rPr>
          <w:rFonts w:ascii="Calibri" w:hAnsi="Calibri" w:cs="Calibri"/>
          <w:sz w:val="16"/>
          <w:szCs w:val="16"/>
        </w:rPr>
      </w:pPr>
      <w:r w:rsidRPr="00743D19">
        <w:rPr>
          <w:rFonts w:ascii="Calibri" w:hAnsi="Calibri" w:cs="Calibri"/>
          <w:sz w:val="16"/>
          <w:szCs w:val="16"/>
          <w:lang w:val="es-AR"/>
        </w:rPr>
        <w:t>INTERNAL</w:t>
      </w:r>
      <w:r>
        <w:rPr>
          <w:rFonts w:ascii="Calibri" w:hAnsi="Calibri" w:cs="Calibri"/>
          <w:sz w:val="16"/>
          <w:szCs w:val="16"/>
        </w:rPr>
        <w:t xml:space="preserve"> USE: </w:t>
      </w:r>
      <w:r w:rsidR="004E499F" w:rsidRPr="004E499F">
        <w:rPr>
          <w:rFonts w:ascii="Calibri" w:hAnsi="Calibri" w:cs="Calibri"/>
          <w:sz w:val="16"/>
          <w:szCs w:val="16"/>
        </w:rPr>
        <w:t>Revision Date 1/24/19</w:t>
      </w:r>
    </w:p>
    <w:sectPr w:rsidR="004E499F" w:rsidRPr="004E499F" w:rsidSect="00F84F58">
      <w:headerReference w:type="default" r:id="rId10"/>
      <w:footerReference w:type="default" r:id="rId11"/>
      <w:pgSz w:w="12240" w:h="15840"/>
      <w:pgMar w:top="1080" w:right="1080" w:bottom="90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C45181" w14:textId="77777777" w:rsidR="007276DE" w:rsidRDefault="007276DE" w:rsidP="00E6502A">
      <w:pPr>
        <w:spacing w:before="0" w:after="0"/>
      </w:pPr>
      <w:r>
        <w:separator/>
      </w:r>
    </w:p>
  </w:endnote>
  <w:endnote w:type="continuationSeparator" w:id="0">
    <w:p w14:paraId="71A050F3" w14:textId="77777777" w:rsidR="007276DE" w:rsidRDefault="007276DE" w:rsidP="00E6502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24C8B5" w14:textId="5EF081E2" w:rsidR="00A36F34" w:rsidRDefault="00CF2842" w:rsidP="00156757">
    <w:pPr>
      <w:pStyle w:val="Footer"/>
    </w:pPr>
    <w:r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B39757" wp14:editId="7FB74863">
              <wp:simplePos x="0" y="0"/>
              <wp:positionH relativeFrom="margin">
                <wp:posOffset>-267195</wp:posOffset>
              </wp:positionH>
              <wp:positionV relativeFrom="paragraph">
                <wp:posOffset>21590</wp:posOffset>
              </wp:positionV>
              <wp:extent cx="6993332" cy="21945"/>
              <wp:effectExtent l="0" t="0" r="36195" b="3556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93332" cy="21945"/>
                      </a:xfrm>
                      <a:prstGeom prst="line">
                        <a:avLst/>
                      </a:prstGeom>
                      <a:ln cmpd="sng">
                        <a:solidFill>
                          <a:srgbClr val="00205B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7947C19" id="Straight Connector 1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21.05pt,1.7pt" to="529.6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" strokecolor="#00205b" strokeweight="1.75pt">
              <v:stroke endcap="round"/>
              <w10:wrap anchorx="margin"/>
            </v:line>
          </w:pict>
        </mc:Fallback>
      </mc:AlternateContent>
    </w:r>
    <w:r w:rsidR="00156757"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0CB197" wp14:editId="2F78EEBB">
              <wp:simplePos x="0" y="0"/>
              <wp:positionH relativeFrom="margin">
                <wp:posOffset>-477982</wp:posOffset>
              </wp:positionH>
              <wp:positionV relativeFrom="paragraph">
                <wp:posOffset>1864</wp:posOffset>
              </wp:positionV>
              <wp:extent cx="7344888" cy="350322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44888" cy="35032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E9A85A1" w14:textId="3944A023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4891 Independence St., Suite 140 | Wheat Ridge, CO 80033 | Ph: (720) 588-2840 | </w:t>
                          </w:r>
                          <w:r w:rsidRPr="00B04339">
                            <w:rPr>
                              <w:rStyle w:val="Hyperlink"/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  <w:u w:val="none"/>
                            </w:rPr>
                            <w:t>www.ecclacolorado.org</w:t>
                          </w:r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 | info@ecclacolorado.org</w:t>
                          </w:r>
                        </w:p>
                        <w:p w14:paraId="79052CD4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  <w:p w14:paraId="5695BBD2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w14:anchorId="1E0CB197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-37.65pt;margin-top:.15pt;width:578.35pt;height:27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" filled="f" stroked="f" strokeweight=".5pt">
              <v:textbox>
                <w:txbxContent>
                  <w:p w14:paraId="2E9A85A1" w14:textId="3944A023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4891 Independence St., Suite 140 | Wheat Ridge, CO 80033 | Ph: (720) 588-2840 | </w:t>
                    </w:r>
                    <w:r w:rsidRPr="00B04339">
                      <w:rPr>
                        <w:rStyle w:val="Hyperlink"/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  <w:u w:val="none"/>
                      </w:rPr>
                      <w:t>www.ecclacolorado.org</w:t>
                    </w:r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 | info@ecclacolorado.org</w:t>
                    </w:r>
                  </w:p>
                  <w:p w14:paraId="79052CD4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  <w:p w14:paraId="5695BBD2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5EB8AC02" w14:textId="2F9F8E4D" w:rsidR="000B26FA" w:rsidRDefault="000B26FA" w:rsidP="00F6617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BB91FE" w14:textId="77777777" w:rsidR="007276DE" w:rsidRDefault="007276DE" w:rsidP="00E6502A">
      <w:pPr>
        <w:spacing w:before="0" w:after="0"/>
      </w:pPr>
      <w:r>
        <w:separator/>
      </w:r>
    </w:p>
  </w:footnote>
  <w:footnote w:type="continuationSeparator" w:id="0">
    <w:p w14:paraId="73105211" w14:textId="77777777" w:rsidR="007276DE" w:rsidRDefault="007276DE" w:rsidP="00E6502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61E072" w14:textId="64DF88CD" w:rsidR="00156757" w:rsidRDefault="00156757" w:rsidP="00156757">
    <w:pPr>
      <w:pStyle w:val="Header"/>
      <w:jc w:val="center"/>
    </w:pPr>
    <w:r>
      <w:rPr>
        <w:noProof/>
      </w:rPr>
      <w:drawing>
        <wp:inline distT="0" distB="0" distL="0" distR="0" wp14:anchorId="6E8FFF7B" wp14:editId="4C534304">
          <wp:extent cx="2011680" cy="1115568"/>
          <wp:effectExtent l="0" t="0" r="7620" b="8890"/>
          <wp:docPr id="3" name="Picture 3" descr="A picture containing objec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ACH FM Pro Header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11155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C06BF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C89A79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7A7543"/>
    <w:multiLevelType w:val="hybridMultilevel"/>
    <w:tmpl w:val="DD4C62E0"/>
    <w:lvl w:ilvl="0" w:tplc="16DA02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91510A"/>
    <w:multiLevelType w:val="hybridMultilevel"/>
    <w:tmpl w:val="D1F2A620"/>
    <w:lvl w:ilvl="0" w:tplc="C32CFF80">
      <w:start w:val="1"/>
      <w:numFmt w:val="decimal"/>
      <w:lvlText w:val="%1."/>
      <w:lvlJc w:val="left"/>
      <w:pPr>
        <w:ind w:left="72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C5857"/>
    <w:multiLevelType w:val="hybridMultilevel"/>
    <w:tmpl w:val="5AC46B44"/>
    <w:lvl w:ilvl="0" w:tplc="CD5AAE14">
      <w:start w:val="1"/>
      <w:numFmt w:val="bullet"/>
      <w:lvlText w:val=""/>
      <w:lvlJc w:val="left"/>
      <w:pPr>
        <w:ind w:left="99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A21A83"/>
    <w:multiLevelType w:val="hybridMultilevel"/>
    <w:tmpl w:val="75DA85EE"/>
    <w:lvl w:ilvl="0" w:tplc="16DA02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F7949"/>
    <w:multiLevelType w:val="hybridMultilevel"/>
    <w:tmpl w:val="64707D12"/>
    <w:lvl w:ilvl="0" w:tplc="C2A0192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BB6E3A"/>
    <w:multiLevelType w:val="multilevel"/>
    <w:tmpl w:val="7D943E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7D59E0"/>
    <w:multiLevelType w:val="hybridMultilevel"/>
    <w:tmpl w:val="1D189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9B27B2"/>
    <w:multiLevelType w:val="hybridMultilevel"/>
    <w:tmpl w:val="FEB89F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  <w:num w:numId="5">
    <w:abstractNumId w:val="0"/>
  </w:num>
  <w:num w:numId="6">
    <w:abstractNumId w:val="5"/>
  </w:num>
  <w:num w:numId="7">
    <w:abstractNumId w:val="3"/>
  </w:num>
  <w:num w:numId="8">
    <w:abstractNumId w:val="7"/>
  </w:num>
  <w:num w:numId="9">
    <w:abstractNumId w:val="2"/>
  </w:num>
  <w:num w:numId="10">
    <w:abstractNumId w:val="6"/>
  </w:num>
  <w:num w:numId="11">
    <w:abstractNumId w:val="9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bI0sTA0sTAxMzdU0lEKTi0uzszPAykwrAUAM27CzywAAAA="/>
  </w:docVars>
  <w:rsids>
    <w:rsidRoot w:val="001F0312"/>
    <w:rsid w:val="00002732"/>
    <w:rsid w:val="0006210B"/>
    <w:rsid w:val="000817B5"/>
    <w:rsid w:val="00084C25"/>
    <w:rsid w:val="00087E37"/>
    <w:rsid w:val="000B0214"/>
    <w:rsid w:val="000B26FA"/>
    <w:rsid w:val="000D17BA"/>
    <w:rsid w:val="000D3519"/>
    <w:rsid w:val="0010564E"/>
    <w:rsid w:val="00111BDC"/>
    <w:rsid w:val="001206C9"/>
    <w:rsid w:val="00124F07"/>
    <w:rsid w:val="00144A61"/>
    <w:rsid w:val="00156757"/>
    <w:rsid w:val="00166139"/>
    <w:rsid w:val="00192B21"/>
    <w:rsid w:val="001A772A"/>
    <w:rsid w:val="001B38C4"/>
    <w:rsid w:val="001F0312"/>
    <w:rsid w:val="002020D3"/>
    <w:rsid w:val="002110B4"/>
    <w:rsid w:val="00217E5D"/>
    <w:rsid w:val="002302AF"/>
    <w:rsid w:val="00237DBD"/>
    <w:rsid w:val="002A2600"/>
    <w:rsid w:val="002A363C"/>
    <w:rsid w:val="002D2D14"/>
    <w:rsid w:val="002E08C9"/>
    <w:rsid w:val="002E23A8"/>
    <w:rsid w:val="002E36B4"/>
    <w:rsid w:val="00303124"/>
    <w:rsid w:val="00317EBC"/>
    <w:rsid w:val="003271C6"/>
    <w:rsid w:val="00327527"/>
    <w:rsid w:val="00327616"/>
    <w:rsid w:val="0033327B"/>
    <w:rsid w:val="00340809"/>
    <w:rsid w:val="00376602"/>
    <w:rsid w:val="003873A9"/>
    <w:rsid w:val="003B5A8B"/>
    <w:rsid w:val="00402843"/>
    <w:rsid w:val="0041265A"/>
    <w:rsid w:val="00447CBE"/>
    <w:rsid w:val="00470606"/>
    <w:rsid w:val="004C7586"/>
    <w:rsid w:val="004D555B"/>
    <w:rsid w:val="004E38F7"/>
    <w:rsid w:val="004E499F"/>
    <w:rsid w:val="004F38E6"/>
    <w:rsid w:val="0050513C"/>
    <w:rsid w:val="00524C0A"/>
    <w:rsid w:val="00571FAB"/>
    <w:rsid w:val="005930EB"/>
    <w:rsid w:val="005A07E5"/>
    <w:rsid w:val="005A2BF5"/>
    <w:rsid w:val="005D24AD"/>
    <w:rsid w:val="006016F8"/>
    <w:rsid w:val="006223F8"/>
    <w:rsid w:val="0063273E"/>
    <w:rsid w:val="00674F72"/>
    <w:rsid w:val="0069352F"/>
    <w:rsid w:val="006E074B"/>
    <w:rsid w:val="006E4710"/>
    <w:rsid w:val="007163E5"/>
    <w:rsid w:val="007276DE"/>
    <w:rsid w:val="00727E22"/>
    <w:rsid w:val="00743D19"/>
    <w:rsid w:val="007533BF"/>
    <w:rsid w:val="00756638"/>
    <w:rsid w:val="00761A59"/>
    <w:rsid w:val="00766E49"/>
    <w:rsid w:val="0077739F"/>
    <w:rsid w:val="00792A87"/>
    <w:rsid w:val="00795D1B"/>
    <w:rsid w:val="007B4E14"/>
    <w:rsid w:val="007C7603"/>
    <w:rsid w:val="00831CB9"/>
    <w:rsid w:val="00842E9B"/>
    <w:rsid w:val="008671BC"/>
    <w:rsid w:val="008A5461"/>
    <w:rsid w:val="008A6760"/>
    <w:rsid w:val="008D21F2"/>
    <w:rsid w:val="00913E6C"/>
    <w:rsid w:val="00922507"/>
    <w:rsid w:val="00931F37"/>
    <w:rsid w:val="0095410A"/>
    <w:rsid w:val="009566D4"/>
    <w:rsid w:val="00962AA1"/>
    <w:rsid w:val="009C5790"/>
    <w:rsid w:val="009D6B3A"/>
    <w:rsid w:val="00A03F2A"/>
    <w:rsid w:val="00A1624C"/>
    <w:rsid w:val="00A36F34"/>
    <w:rsid w:val="00A968F7"/>
    <w:rsid w:val="00AC459E"/>
    <w:rsid w:val="00B04339"/>
    <w:rsid w:val="00B22C17"/>
    <w:rsid w:val="00B30F77"/>
    <w:rsid w:val="00B322AB"/>
    <w:rsid w:val="00B3388D"/>
    <w:rsid w:val="00B3427B"/>
    <w:rsid w:val="00B36F17"/>
    <w:rsid w:val="00B43914"/>
    <w:rsid w:val="00B5747D"/>
    <w:rsid w:val="00B70637"/>
    <w:rsid w:val="00B73164"/>
    <w:rsid w:val="00BB29D9"/>
    <w:rsid w:val="00BC6EDB"/>
    <w:rsid w:val="00BC7E45"/>
    <w:rsid w:val="00BF19AA"/>
    <w:rsid w:val="00C02E2E"/>
    <w:rsid w:val="00C24855"/>
    <w:rsid w:val="00C3500D"/>
    <w:rsid w:val="00C474BD"/>
    <w:rsid w:val="00C570FF"/>
    <w:rsid w:val="00C5711E"/>
    <w:rsid w:val="00C6367A"/>
    <w:rsid w:val="00C96B9A"/>
    <w:rsid w:val="00CA17C6"/>
    <w:rsid w:val="00CB64E7"/>
    <w:rsid w:val="00CC639C"/>
    <w:rsid w:val="00CE0E18"/>
    <w:rsid w:val="00CE1EF5"/>
    <w:rsid w:val="00CF2842"/>
    <w:rsid w:val="00CF6771"/>
    <w:rsid w:val="00D01228"/>
    <w:rsid w:val="00D023BE"/>
    <w:rsid w:val="00D045FA"/>
    <w:rsid w:val="00D33CD7"/>
    <w:rsid w:val="00D4653A"/>
    <w:rsid w:val="00D70B05"/>
    <w:rsid w:val="00D94F1A"/>
    <w:rsid w:val="00DC3A94"/>
    <w:rsid w:val="00DF1CAB"/>
    <w:rsid w:val="00E20D2C"/>
    <w:rsid w:val="00E35C0B"/>
    <w:rsid w:val="00E53559"/>
    <w:rsid w:val="00E55BFC"/>
    <w:rsid w:val="00E6502A"/>
    <w:rsid w:val="00EB3181"/>
    <w:rsid w:val="00EC1B90"/>
    <w:rsid w:val="00ED134A"/>
    <w:rsid w:val="00F06DE0"/>
    <w:rsid w:val="00F23DF5"/>
    <w:rsid w:val="00F371EC"/>
    <w:rsid w:val="00F62D3F"/>
    <w:rsid w:val="00F64569"/>
    <w:rsid w:val="00F6617B"/>
    <w:rsid w:val="00F84F58"/>
    <w:rsid w:val="00FB3CAA"/>
    <w:rsid w:val="00FB7E9D"/>
    <w:rsid w:val="00FC0955"/>
    <w:rsid w:val="00FD29FA"/>
    <w:rsid w:val="00FD6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79F0A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164"/>
    <w:pPr>
      <w:spacing w:before="120" w:after="120"/>
    </w:pPr>
    <w:rPr>
      <w:rFonts w:eastAsiaTheme="minorEastAsi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074B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001744" w:themeColor="accent1" w:themeShade="BF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3164"/>
    <w:pPr>
      <w:keepNext/>
      <w:keepLines/>
      <w:outlineLvl w:val="1"/>
    </w:pPr>
    <w:rPr>
      <w:rFonts w:asciiTheme="majorHAnsi" w:eastAsiaTheme="majorEastAsia" w:hAnsiTheme="majorHAnsi" w:cstheme="majorBidi"/>
      <w:bCs/>
      <w:color w:val="AF272F" w:themeColor="accent2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33BF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A07E5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A07E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174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02E2E"/>
    <w:pPr>
      <w:pBdr>
        <w:bottom w:val="single" w:sz="8" w:space="4" w:color="00205B" w:themeColor="accent1"/>
      </w:pBdr>
      <w:spacing w:after="300"/>
      <w:contextualSpacing/>
      <w:jc w:val="center"/>
    </w:pPr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02E2E"/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074B"/>
    <w:pPr>
      <w:numPr>
        <w:ilvl w:val="1"/>
      </w:numPr>
      <w:spacing w:after="200" w:line="276" w:lineRule="auto"/>
      <w:jc w:val="center"/>
    </w:pPr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074B"/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6E074B"/>
    <w:rPr>
      <w:rFonts w:asciiTheme="majorHAnsi" w:eastAsiaTheme="majorEastAsia" w:hAnsiTheme="majorHAnsi" w:cstheme="majorBidi"/>
      <w:b/>
      <w:bCs/>
      <w:color w:val="001744" w:themeColor="accent1" w:themeShade="BF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73164"/>
    <w:rPr>
      <w:rFonts w:asciiTheme="majorHAnsi" w:eastAsiaTheme="majorEastAsia" w:hAnsiTheme="majorHAnsi" w:cstheme="majorBidi"/>
      <w:bCs/>
      <w:color w:val="AF272F" w:themeColor="accent2"/>
      <w:szCs w:val="26"/>
    </w:rPr>
  </w:style>
  <w:style w:type="paragraph" w:styleId="ListBullet">
    <w:name w:val="List Bullet"/>
    <w:basedOn w:val="BodyTextIndent"/>
    <w:uiPriority w:val="99"/>
    <w:unhideWhenUsed/>
    <w:qFormat/>
    <w:rsid w:val="00D01228"/>
    <w:pPr>
      <w:numPr>
        <w:numId w:val="3"/>
      </w:numPr>
      <w:spacing w:before="240" w:after="440"/>
      <w:contextualSpacing/>
    </w:pPr>
  </w:style>
  <w:style w:type="paragraph" w:styleId="ListNumber">
    <w:name w:val="List Number"/>
    <w:basedOn w:val="BodyText"/>
    <w:uiPriority w:val="99"/>
    <w:unhideWhenUsed/>
    <w:qFormat/>
    <w:rsid w:val="00CF6771"/>
    <w:pPr>
      <w:numPr>
        <w:numId w:val="10"/>
      </w:numPr>
      <w:spacing w:before="240" w:after="44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533BF"/>
    <w:rPr>
      <w:rFonts w:asciiTheme="majorHAnsi" w:eastAsiaTheme="majorEastAsia" w:hAnsiTheme="majorHAnsi" w:cstheme="majorBidi"/>
      <w:b/>
      <w:bCs/>
      <w:color w:val="000000" w:themeColor="text1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6502A"/>
    <w:rPr>
      <w:rFonts w:eastAsiaTheme="minorEastAsia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6502A"/>
    <w:rPr>
      <w:rFonts w:eastAsiaTheme="minorEastAsia"/>
      <w:sz w:val="22"/>
      <w:szCs w:val="22"/>
    </w:rPr>
  </w:style>
  <w:style w:type="paragraph" w:styleId="ListParagraph">
    <w:name w:val="List Paragraph"/>
    <w:basedOn w:val="Normal"/>
    <w:uiPriority w:val="34"/>
    <w:qFormat/>
    <w:rsid w:val="00C474B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B5A8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5A8B"/>
    <w:rPr>
      <w:rFonts w:eastAsiaTheme="minorEastAsia"/>
      <w:i/>
      <w:iCs/>
      <w:color w:val="404040" w:themeColor="text1" w:themeTint="BF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3B5A8B"/>
    <w:rPr>
      <w:b/>
      <w:bCs/>
      <w:smallCaps/>
      <w:color w:val="00205B" w:themeColor="accent1"/>
      <w:spacing w:val="5"/>
    </w:rPr>
  </w:style>
  <w:style w:type="character" w:styleId="SubtleEmphasis">
    <w:name w:val="Subtle Emphasis"/>
    <w:basedOn w:val="DefaultParagraphFont"/>
    <w:uiPriority w:val="19"/>
    <w:qFormat/>
    <w:rsid w:val="003B5A8B"/>
    <w:rPr>
      <w:i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qFormat/>
    <w:rsid w:val="006E074B"/>
    <w:rPr>
      <w:color w:val="000000" w:themeColor="text1"/>
    </w:rPr>
  </w:style>
  <w:style w:type="character" w:customStyle="1" w:styleId="BodyTextChar">
    <w:name w:val="Body Text Char"/>
    <w:basedOn w:val="DefaultParagraphFont"/>
    <w:link w:val="BodyText"/>
    <w:uiPriority w:val="99"/>
    <w:rsid w:val="006E074B"/>
    <w:rPr>
      <w:rFonts w:eastAsiaTheme="minorEastAsia"/>
      <w:color w:val="000000" w:themeColor="tex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533BF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533BF"/>
    <w:rPr>
      <w:rFonts w:eastAsiaTheme="minorEastAsia"/>
      <w:sz w:val="22"/>
      <w:szCs w:val="22"/>
    </w:rPr>
  </w:style>
  <w:style w:type="paragraph" w:styleId="NormalWeb">
    <w:name w:val="Normal (Web)"/>
    <w:basedOn w:val="Normal"/>
    <w:uiPriority w:val="99"/>
    <w:unhideWhenUsed/>
    <w:rsid w:val="00A36F3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36F3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4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ECCLA">
  <a:themeElements>
    <a:clrScheme name="ECCLA">
      <a:dk1>
        <a:sysClr val="windowText" lastClr="000000"/>
      </a:dk1>
      <a:lt1>
        <a:srgbClr val="00205B"/>
      </a:lt1>
      <a:dk2>
        <a:srgbClr val="AF272F"/>
      </a:dk2>
      <a:lt2>
        <a:srgbClr val="FBB040"/>
      </a:lt2>
      <a:accent1>
        <a:srgbClr val="00205B"/>
      </a:accent1>
      <a:accent2>
        <a:srgbClr val="AF272F"/>
      </a:accent2>
      <a:accent3>
        <a:srgbClr val="FBB040"/>
      </a:accent3>
      <a:accent4>
        <a:srgbClr val="00205B"/>
      </a:accent4>
      <a:accent5>
        <a:srgbClr val="AF272F"/>
      </a:accent5>
      <a:accent6>
        <a:srgbClr val="FBB040"/>
      </a:accent6>
      <a:hlink>
        <a:srgbClr val="00205B"/>
      </a:hlink>
      <a:folHlink>
        <a:srgbClr val="AF272F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alistar_Master" id="{20741B29-CC80-A14A-8886-0123FF3018C6}" vid="{F96DAD3C-58FA-154D-87C9-9A125249031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1A60A2EF1314468BFD14208DCBBCD1" ma:contentTypeVersion="10" ma:contentTypeDescription="Create a new document." ma:contentTypeScope="" ma:versionID="c87e954de661d2d47ff44a45486a0cb7">
  <xsd:schema xmlns:xsd="http://www.w3.org/2001/XMLSchema" xmlns:xs="http://www.w3.org/2001/XMLSchema" xmlns:p="http://schemas.microsoft.com/office/2006/metadata/properties" xmlns:ns2="7a3d3017-a6d6-473d-a884-89ba82998f06" xmlns:ns3="7a8f26c5-a98b-40ce-bc35-3bbd6694eb0d" targetNamespace="http://schemas.microsoft.com/office/2006/metadata/properties" ma:root="true" ma:fieldsID="7df5e552e71d6d96167af759ebc0ef16" ns2:_="" ns3:_="">
    <xsd:import namespace="7a3d3017-a6d6-473d-a884-89ba82998f06"/>
    <xsd:import namespace="7a8f26c5-a98b-40ce-bc35-3bbd6694eb0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d3017-a6d6-473d-a884-89ba82998f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8f26c5-a98b-40ce-bc35-3bbd6694e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728CDB-0294-4A26-99FB-B9A55BAAD7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24F93A-5067-4F41-9AC9-6DF7ECBCBF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3d3017-a6d6-473d-a884-89ba82998f06"/>
    <ds:schemaRef ds:uri="7a8f26c5-a98b-40ce-bc35-3bbd6694eb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A068F5-9E69-44FA-9F6B-B64FFE06627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87</Words>
  <Characters>220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Barbee</dc:creator>
  <cp:keywords/>
  <dc:description/>
  <cp:lastModifiedBy>Maria Cecilia Peterson</cp:lastModifiedBy>
  <cp:revision>8</cp:revision>
  <cp:lastPrinted>2017-01-31T23:38:00Z</cp:lastPrinted>
  <dcterms:created xsi:type="dcterms:W3CDTF">2021-01-27T16:52:00Z</dcterms:created>
  <dcterms:modified xsi:type="dcterms:W3CDTF">2021-02-03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1A60A2EF1314468BFD14208DCBBCD1</vt:lpwstr>
  </property>
</Properties>
</file>